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asks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="002466CE" w:rsidP="5ED31762" w:rsidRDefault="00506F04" w14:paraId="0E3316DB" w14:textId="31202269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43BFBC9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</w:t>
      </w:r>
      <w:r w:rsidRPr="5ED31762" w:rsidR="09FDEDE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:</w:t>
      </w:r>
      <w:r w:rsidRPr="5ED31762" w:rsidR="43BFBC9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Hello</w:t>
      </w:r>
      <w:r w:rsidRPr="5ED31762" w:rsidR="283EBB5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, </w:t>
      </w:r>
      <w:r w:rsidRPr="5ED31762" w:rsidR="283EBB5B">
        <w:rPr>
          <w:rStyle w:val="normaltextrun"/>
          <w:rFonts w:ascii="Calibri" w:hAnsi="Calibri" w:eastAsia="Calibri" w:cs="Calibri" w:asciiTheme="minorAscii" w:hAnsiTheme="minorAscii" w:eastAsiaTheme="minorAscii" w:cstheme="minorAscii"/>
          <w:color w:val="000000"/>
          <w:sz w:val="24"/>
          <w:szCs w:val="24"/>
          <w:bdr w:val="none" w:color="auto" w:sz="0" w:space="0" w:frame="1"/>
          <w:lang w:val="en-US"/>
        </w:rPr>
        <w:t>Welcome to Mariam’s Kitchen</w:t>
      </w:r>
      <w:r w:rsidRPr="5ED31762" w:rsidR="43BFBC9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! How may I </w:t>
      </w:r>
      <w:r w:rsidRPr="5ED31762" w:rsidR="43BFBC9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assist</w:t>
      </w:r>
      <w:r w:rsidRPr="5ED31762" w:rsidR="43BFBC9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you</w:t>
      </w:r>
      <w:r w:rsidRPr="5ED31762" w:rsidR="43BFBC9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?</w:t>
      </w:r>
      <w:r w:rsidRPr="5ED31762" w:rsidR="283EBB5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 </w:t>
      </w:r>
    </w:p>
    <w:p w:rsidR="002466CE" w:rsidP="5ED31762" w:rsidRDefault="00506F04" w14:paraId="2A2DF148" w14:textId="38811658">
      <w:pPr>
        <w:pStyle w:val="Normal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g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13C7487D" wp14:editId="75769DD5">
                <wp:extent xmlns:wp="http://schemas.openxmlformats.org/drawingml/2006/wordprocessingDrawing" cx="4278630" cy="365760"/>
                <wp:effectExtent xmlns:wp="http://schemas.openxmlformats.org/drawingml/2006/wordprocessingDrawing" l="0" t="0" r="26670" b="15240"/>
                <wp:docPr xmlns:wp="http://schemas.openxmlformats.org/drawingml/2006/wordprocessingDrawing" id="1056086988" name="Group 2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4278630" cy="365760"/>
                          <a:chOff x="0" y="0"/>
                          <a:chExt cx="4278630" cy="365760"/>
                        </a:xfrm>
                      </wpg:grpSpPr>
                      <wps:wsp xmlns:wps="http://schemas.microsoft.com/office/word/2010/wordprocessingShape">
                        <wps:cNvPr id="2" name="Rectangle: Rounded Corners 2"/>
                        <wps:cNvSpPr/>
                        <wps:spPr>
                          <a:xfrm>
                            <a:off x="0" y="0"/>
                            <a:ext cx="967741" cy="33528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 xmlns:w="http://schemas.openxmlformats.org/wordprocessingml/2006/main">
                            <w:p w:rsidR="00544318" w:rsidP="00544318" w:rsidRDefault="00544318">
                              <w:pPr>
                                <w:spacing w:line="256" w:lineRule="auto"/>
                                <w:jc w:val="center"/>
                                <w:rPr>
                                  <w:rFonts w:hAnsi="Calibri" w:eastAsia="Calibri" w:cs="Calibri"/>
                                  <w:color w:val="000000"/>
                                  <w:kern w:val="0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hAnsi="Calibri" w:eastAsia="Calibri" w:cs="Calibri"/>
                                  <w:color w:val="000000"/>
                                </w:rPr>
                                <w:t>A la carte</w:t>
                              </w:r>
                            </w:p>
                          </w:txbxContent>
                        </wps:txbx>
                        <wps:bodyPr anchor="ctr"/>
                      </wps:wsp>
                      <wps:wsp xmlns:wps="http://schemas.microsoft.com/office/word/2010/wordprocessingShape">
                        <wps:cNvPr id="3" name="Rectangle: Rounded Corners 3"/>
                        <wps:cNvSpPr/>
                        <wps:spPr>
                          <a:xfrm>
                            <a:off x="1066801" y="7620"/>
                            <a:ext cx="1150620" cy="33528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 xmlns:w="http://schemas.openxmlformats.org/wordprocessingml/2006/main">
                            <w:p w:rsidR="00544318" w:rsidP="00544318" w:rsidRDefault="00544318">
                              <w:pPr>
                                <w:spacing w:line="256" w:lineRule="auto"/>
                                <w:jc w:val="center"/>
                                <w:rPr>
                                  <w:rFonts w:hAnsi="Calibri" w:eastAsia="Calibri" w:cs="Calibri"/>
                                  <w:color w:val="000000"/>
                                  <w:kern w:val="0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hAnsi="Calibri" w:eastAsia="Calibri" w:cs="Calibri"/>
                                  <w:color w:val="000000"/>
                                </w:rPr>
                                <w:t>Catering</w:t>
                              </w:r>
                            </w:p>
                          </w:txbxContent>
                        </wps:txbx>
                        <wps:bodyPr anchor="ctr"/>
                      </wps:wsp>
                      <wps:wsp xmlns:wps="http://schemas.microsoft.com/office/word/2010/wordprocessingShape">
                        <wps:cNvPr id="4" name="Rectangle: Rounded Corners 4"/>
                        <wps:cNvSpPr/>
                        <wps:spPr>
                          <a:xfrm>
                            <a:off x="2324100" y="0"/>
                            <a:ext cx="861060" cy="36576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 xmlns:w="http://schemas.openxmlformats.org/wordprocessingml/2006/main">
                            <w:p w:rsidR="00544318" w:rsidP="00544318" w:rsidRDefault="00544318">
                              <w:pPr>
                                <w:spacing w:line="256" w:lineRule="auto"/>
                                <w:jc w:val="center"/>
                                <w:rPr>
                                  <w:rFonts w:hAnsi="Calibri" w:eastAsia="Calibri" w:cs="Calibri"/>
                                  <w:color w:val="000000"/>
                                  <w:kern w:val="0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hAnsi="Calibri" w:eastAsia="Calibri" w:cs="Calibri"/>
                                  <w:color w:val="000000"/>
                                </w:rPr>
                                <w:t>Complaint</w:t>
                              </w:r>
                            </w:p>
                          </w:txbxContent>
                        </wps:txbx>
                        <wps:bodyPr anchor="ctr"/>
                      </wps:wsp>
                      <wps:wsp xmlns:wps="http://schemas.microsoft.com/office/word/2010/wordprocessingShape">
                        <wps:cNvPr id="5" name="Rectangle: Rounded Corners 5"/>
                        <wps:cNvSpPr/>
                        <wps:spPr>
                          <a:xfrm>
                            <a:off x="3318510" y="7620"/>
                            <a:ext cx="960120" cy="35814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 xmlns:w="http://schemas.openxmlformats.org/wordprocessingml/2006/main">
                            <w:p w:rsidR="00544318" w:rsidP="00544318" w:rsidRDefault="00544318">
                              <w:pPr>
                                <w:spacing w:line="256" w:lineRule="auto"/>
                                <w:jc w:val="center"/>
                                <w:rPr>
                                  <w:rFonts w:hAnsi="Calibri" w:eastAsia="Calibri" w:cs="Calibri"/>
                                  <w:color w:val="000000"/>
                                  <w:kern w:val="0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hAnsi="Calibri" w:eastAsia="Calibri" w:cs="Calibri"/>
                                  <w:color w:val="000000"/>
                                </w:rPr>
                                <w:t>Consultation</w:t>
                              </w:r>
                            </w:p>
                          </w:txbxContent>
                        </wps:txbx>
                        <wps:bodyPr anchor="ctr"/>
                      </wps:wsp>
                    </wpg:wgp>
                  </a:graphicData>
                </a:graphic>
              </wp:inline>
            </w:drawing>
          </mc:Choice>
          <mc:Fallback xmlns:mc="http://schemas.openxmlformats.org/markup-compatibility/2006"/>
        </mc:AlternateContent>
      </w:r>
    </w:p>
    <w:p w:rsidR="001D59E0" w:rsidP="5ED31762" w:rsidRDefault="002466CE" w14:paraId="6E24E4E7" w14:textId="205F98F0">
      <w:p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</w:pPr>
      <w:r w:rsidRPr="5ED31762" w:rsidR="283EBB5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</w:t>
      </w:r>
      <w:r w:rsidRPr="5ED31762" w:rsidR="283EBB5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: </w:t>
      </w:r>
      <w:r w:rsidRPr="5ED31762" w:rsidR="6E2257B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“</w:t>
      </w:r>
      <w:r w:rsidRPr="5ED31762" w:rsidR="3EF29BC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</w:t>
      </w:r>
      <w:r w:rsidRPr="5ED31762" w:rsidR="6E2257B2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 xml:space="preserve">Selects </w:t>
      </w:r>
      <w:r w:rsidRPr="5ED31762" w:rsidR="13C7487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atering “</w:t>
      </w:r>
    </w:p>
    <w:p w:rsidR="002466CE" w:rsidP="5ED31762" w:rsidRDefault="002466CE" w14:paraId="186E5C8B" w14:textId="77777777">
      <w:pPr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283EBB5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:</w:t>
      </w:r>
      <w:r w:rsidRPr="5ED31762" w:rsidR="283EBB5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</w:t>
      </w:r>
      <w:r w:rsidRPr="5ED31762" w:rsidR="283EBB5B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What type of event are you planning</w:t>
      </w:r>
    </w:p>
    <w:p w:rsidR="002466CE" w:rsidP="5ED31762" w:rsidRDefault="002466CE" w14:paraId="5CE10641" w14:textId="6D42FCE2">
      <w:pPr>
        <w:pStyle w:val="Normal"/>
        <w:pBdr>
          <w:bottom w:val="single" w:color="000000" w:sz="6" w:space="1"/>
        </w:pBd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commentRangeStart w:id="0"/>
      <w:commentRangeStart w:id="755204964"/>
      <w:r w:rsidRPr="5ED31762" w:rsidR="238F333B">
        <w:rPr>
          <w:rStyle w:val="ui-provider"/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sz w:val="24"/>
          <w:szCs w:val="24"/>
          <w:lang w:val="en-US"/>
        </w:rPr>
        <w:t xml:space="preserve">The chatbot should </w:t>
      </w:r>
      <w:r w:rsidRPr="5ED31762" w:rsidR="238F333B">
        <w:rPr>
          <w:rStyle w:val="ui-provider"/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sz w:val="24"/>
          <w:szCs w:val="24"/>
          <w:lang w:val="en-US"/>
        </w:rPr>
        <w:t>provide</w:t>
      </w:r>
      <w:r w:rsidRPr="5ED31762" w:rsidR="238F333B">
        <w:rPr>
          <w:rStyle w:val="ui-provider"/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sz w:val="24"/>
          <w:szCs w:val="24"/>
          <w:lang w:val="en-US"/>
        </w:rPr>
        <w:t xml:space="preserve"> the user with </w:t>
      </w:r>
      <w:r w:rsidRPr="5ED31762" w:rsidR="310229E0">
        <w:rPr>
          <w:rStyle w:val="ui-provider"/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sz w:val="24"/>
          <w:szCs w:val="24"/>
          <w:lang w:val="en-US"/>
        </w:rPr>
        <w:t>Options</w:t>
      </w:r>
      <w:r w:rsidRPr="5ED31762" w:rsidR="3CE87BA3">
        <w:rPr>
          <w:rStyle w:val="ui-provider"/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:</w:t>
      </w:r>
      <w:r w:rsidRPr="5ED31762" w:rsidR="3CE87BA3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</w:t>
      </w:r>
      <w:r w:rsidRPr="5ED31762" w:rsidR="4CE57115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noProof w:val="0"/>
          <w:sz w:val="24"/>
          <w:szCs w:val="24"/>
          <w:lang w:val="en-US"/>
        </w:rPr>
        <w:t>Please select your event type from the list</w:t>
      </w:r>
      <w:r w:rsidRPr="5ED31762" w:rsidR="4CE57115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.</w:t>
      </w:r>
      <w:r w:rsidRPr="5ED31762" w:rsidR="4CE57115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</w:t>
      </w:r>
      <w:r w:rsidRPr="5ED31762" w:rsidR="3CE87BA3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Naming ceremony, Wedding, Baby shower, Brunch party, </w:t>
      </w:r>
      <w:r w:rsidRPr="5ED31762" w:rsidR="3EC48072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religious</w:t>
      </w:r>
      <w:r w:rsidRPr="5ED31762" w:rsidR="3CE87BA3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celebration, Business/ product lau</w:t>
      </w:r>
      <w:r w:rsidRPr="5ED31762" w:rsidR="3CE87BA3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nc</w:t>
      </w:r>
      <w:r w:rsidRPr="5ED31762" w:rsidR="3CE87BA3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h, </w:t>
      </w:r>
      <w:r w:rsidRPr="5ED31762" w:rsidR="3CE87BA3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Bir</w:t>
      </w:r>
      <w:r w:rsidRPr="5ED31762" w:rsidR="3CE87BA3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th</w:t>
      </w:r>
      <w:r w:rsidRPr="5ED31762" w:rsidR="3CE87BA3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day</w:t>
      </w:r>
      <w:r w:rsidRPr="5ED31762" w:rsidR="3CE87BA3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or graduation</w:t>
      </w:r>
      <w:r w:rsidRPr="5ED31762" w:rsidR="12F84052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(selection)</w:t>
      </w:r>
      <w:r w:rsidRPr="5ED31762" w:rsidR="0D285668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/Other</w:t>
      </w:r>
      <w:commentRangeEnd w:id="0"/>
      <w:r>
        <w:rPr>
          <w:rStyle w:val="CommentReference"/>
        </w:rPr>
        <w:commentReference w:id="0"/>
      </w:r>
      <w:commentRangeEnd w:id="755204964"/>
      <w:r>
        <w:rPr>
          <w:rStyle w:val="CommentReference"/>
        </w:rPr>
        <w:commentReference w:id="755204964"/>
      </w:r>
    </w:p>
    <w:p w:rsidR="00506F04" w:rsidP="5ED31762" w:rsidRDefault="00506F04" w14:paraId="691908D9" w14:textId="6FFB563A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754652C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</w:t>
      </w:r>
      <w:r w:rsidRPr="5ED31762" w:rsidR="754652C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: "Selects Option".</w:t>
      </w:r>
      <w:r>
        <w:br/>
      </w:r>
      <w:r w:rsidRPr="5ED31762" w:rsidR="6D490971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:</w:t>
      </w:r>
      <w:r w:rsidRPr="5ED31762" w:rsidR="6D49097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Redirects 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u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s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e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r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s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t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o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f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i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l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l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t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h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e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c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a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t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e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r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i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n</w:t>
      </w:r>
      <w:r w:rsidRPr="5ED31762" w:rsidR="206E5F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g</w:t>
      </w:r>
      <w:r w:rsidRPr="5ED31762" w:rsidR="6D49097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Form</w:t>
      </w:r>
    </w:p>
    <w:p w:rsidR="00506F04" w:rsidP="5ED31762" w:rsidRDefault="00506F04" w14:paraId="5CA917D3" w14:textId="579BD17A">
      <w:pPr>
        <w:pStyle w:val="Normal"/>
        <w:pBdr>
          <w:bottom w:val="single" w:color="000000" w:sz="6" w:space="1"/>
        </w:pBdr>
        <w:rPr>
          <w:rStyle w:val="ui-provider"/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  <w:lang w:val="en-US"/>
        </w:rPr>
      </w:pPr>
      <w:r w:rsidRPr="5ED31762" w:rsidR="754652CF">
        <w:rPr>
          <w:rStyle w:val="ui-provider"/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  <w:lang w:val="en-US"/>
        </w:rPr>
        <w:t xml:space="preserve">If User selects </w:t>
      </w:r>
      <w:r w:rsidRPr="5ED31762" w:rsidR="754652CF">
        <w:rPr>
          <w:rStyle w:val="ui-provider"/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sz w:val="24"/>
          <w:szCs w:val="24"/>
          <w:lang w:val="en-US"/>
        </w:rPr>
        <w:t>Other</w:t>
      </w:r>
    </w:p>
    <w:p w:rsidR="00506F04" w:rsidP="5ED31762" w:rsidRDefault="00506F04" w14:paraId="537431FB" w14:textId="642934E2">
      <w:pPr>
        <w:pStyle w:val="Normal"/>
        <w:pBdr>
          <w:bottom w:val="single" w:color="000000" w:sz="6" w:space="1"/>
        </w:pBdr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754652C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:</w:t>
      </w:r>
      <w:r w:rsidRPr="5ED31762" w:rsidR="754652C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Please describe your event</w:t>
      </w:r>
      <w:r w:rsidRPr="5ED31762" w:rsidR="784CCD4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?</w:t>
      </w:r>
    </w:p>
    <w:p w:rsidR="00506F04" w:rsidP="5ED31762" w:rsidRDefault="00506F04" w14:paraId="1B143EC0" w14:textId="4AC2C87C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0A69D51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</w:t>
      </w:r>
      <w:r w:rsidRPr="5ED31762" w:rsidR="0A69D51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: </w:t>
      </w:r>
      <w:r w:rsidRPr="5ED31762" w:rsidR="0A69D51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I’m</w:t>
      </w:r>
      <w:r w:rsidRPr="5ED31762" w:rsidR="0A69D51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looking for a caterer for my </w:t>
      </w:r>
      <w:r w:rsidRPr="5ED31762" w:rsidR="0355ABF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Housewarming</w:t>
      </w:r>
      <w:r w:rsidRPr="5ED31762" w:rsidR="0A69D51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event.</w:t>
      </w:r>
    </w:p>
    <w:p w:rsidR="00506F04" w:rsidP="5ED31762" w:rsidRDefault="00506F04" w14:paraId="3DC0B1D2" w14:textId="1A2E6170">
      <w:pPr>
        <w:pStyle w:val="Normal"/>
        <w:pBdr>
          <w:bottom w:val="single" w:color="FF000000" w:sz="6" w:space="1"/>
        </w:pBdr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0A69D51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:</w:t>
      </w:r>
      <w:r w:rsidRPr="5ED31762" w:rsidR="0A69D51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redirects </w:t>
      </w:r>
      <w:r w:rsidRPr="5ED31762" w:rsidR="61B9971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user </w:t>
      </w:r>
      <w:r w:rsidRPr="5ED31762" w:rsidR="0A69D51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to form</w:t>
      </w:r>
    </w:p>
    <w:p w:rsidR="00506F04" w:rsidP="5ED31762" w:rsidRDefault="00506F04" w14:paraId="3FB9C993" w14:textId="797AAC8E">
      <w:pPr>
        <w:pStyle w:val="Normal"/>
        <w:pBdr>
          <w:bottom w:val="single" w:color="000000" w:sz="6" w:space="1"/>
        </w:pBdr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</w:p>
    <w:p w:rsidR="43BFBC9A" w:rsidP="5ED31762" w:rsidRDefault="43BFBC9A" w14:paraId="7044F9CC" w14:textId="3D6688BC">
      <w:pPr>
        <w:pStyle w:val="Normal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43BFBC9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</w:t>
      </w:r>
      <w:r w:rsidRPr="5ED31762" w:rsidR="43BFBC9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; </w:t>
      </w:r>
      <w:r w:rsidRPr="5ED31762" w:rsidR="3ABF86A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How many guests are you expecting?</w:t>
      </w:r>
      <w:r w:rsidRPr="5ED31762" w:rsidR="06B2EA5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{Exact number or range}</w:t>
      </w:r>
    </w:p>
    <w:p w:rsidR="3ABF86A7" w:rsidP="5ED31762" w:rsidRDefault="3ABF86A7" w14:paraId="0DB1BBA5" w14:textId="5A21B540">
      <w:pPr>
        <w:pStyle w:val="Normal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3ABF86A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Are</w:t>
      </w:r>
      <w:r w:rsidRPr="5ED31762" w:rsidR="3F68D28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you</w:t>
      </w:r>
      <w:r w:rsidRPr="5ED31762" w:rsidR="3ABF86A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</w:t>
      </w:r>
      <w:r w:rsidRPr="5ED31762" w:rsidR="3ABF86A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located</w:t>
      </w:r>
      <w:r w:rsidRPr="5ED31762" w:rsidR="3ABF86A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in N</w:t>
      </w:r>
      <w:r w:rsidRPr="5ED31762" w:rsidR="3ABF86A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ew </w:t>
      </w:r>
      <w:r w:rsidRPr="5ED31762" w:rsidR="349981F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York</w:t>
      </w:r>
      <w:r w:rsidRPr="5ED31762" w:rsidR="3ABF86A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?</w:t>
      </w:r>
      <w:r w:rsidRPr="5ED31762" w:rsidR="3ABF86A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Yes/No</w:t>
      </w:r>
    </w:p>
    <w:p w:rsidR="3ABF86A7" w:rsidP="5ED31762" w:rsidRDefault="3ABF86A7" w14:paraId="47C96BB7" w14:textId="1C7BD1AF">
      <w:pPr>
        <w:pStyle w:val="Normal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3ABF86A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If No: Where are you </w:t>
      </w:r>
      <w:r w:rsidRPr="5ED31762" w:rsidR="3ABF86A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located</w:t>
      </w:r>
      <w:r w:rsidRPr="5ED31762" w:rsidR="3ABF86A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– “States option”</w:t>
      </w:r>
    </w:p>
    <w:p w:rsidR="00FA3697" w:rsidP="5ED31762" w:rsidRDefault="00FA3697" w14:paraId="04955B11" w14:textId="399545B5">
      <w:pPr>
        <w:pStyle w:val="Normal"/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</w:pPr>
    </w:p>
    <w:p w:rsidR="00FA3697" w:rsidP="5ED31762" w:rsidRDefault="00FA3697" w14:paraId="0AC8959B" w14:textId="17D80D09">
      <w:pPr>
        <w:pStyle w:val="Normal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</w:pP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s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e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r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: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 xml:space="preserve"> 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C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a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n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 xml:space="preserve"> 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y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o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u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 xml:space="preserve"> 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p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r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o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v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i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d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e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 xml:space="preserve"> 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a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 xml:space="preserve"> 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q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u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o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t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e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 xml:space="preserve"> 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f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o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r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 xml:space="preserve"> 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1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5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0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 xml:space="preserve"> 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g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u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e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s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t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s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  <w:lang w:val="en-US"/>
        </w:rPr>
        <w:t>?</w:t>
      </w:r>
    </w:p>
    <w:p w:rsidR="00FA3697" w:rsidP="5ED31762" w:rsidRDefault="00FA3697" w14:paraId="2F1A5D19" w14:textId="1F0948DF">
      <w:pPr>
        <w:pStyle w:val="Normal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; To provide a quote, we would require you to schedule a consultation with us as this will enable us to discuss the number of guests, the menu, and any 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additional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service you might require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.  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 xml:space="preserve">Or   </w:t>
      </w:r>
      <w:r w:rsidRPr="5ED31762" w:rsidR="376FC1B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please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click the link to fill in the form and book a consultation with 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us</w:t>
      </w:r>
      <w:r w:rsidRPr="5ED31762" w:rsidR="1B87DF3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.</w:t>
      </w:r>
    </w:p>
    <w:p w:rsidR="00FA3697" w:rsidP="5ED31762" w:rsidRDefault="00FA3697" w14:paraId="19A2C384" w14:textId="0C597C0E">
      <w:pPr>
        <w:pStyle w:val="Normal"/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</w:p>
    <w:p w:rsidR="00FA3697" w:rsidP="5ED31762" w:rsidRDefault="00FA3697" w14:paraId="4C1ED912" w14:textId="4CC4787D">
      <w:pPr>
        <w:pStyle w:val="Normal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</w:p>
    <w:p w:rsidR="00FA3697" w:rsidP="5ED31762" w:rsidRDefault="005E0EA0" w14:paraId="567A52B1" w14:textId="77777777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44C24B8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</w:t>
      </w:r>
      <w:r w:rsidRPr="5ED31762" w:rsidR="44C24B8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; Can I get a list of your Menu</w:t>
      </w:r>
      <w:r w:rsidRPr="5ED31762" w:rsidR="5D3D81A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/ Can you </w:t>
      </w:r>
      <w:r w:rsidRPr="5ED31762" w:rsidR="5D3D81A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provide</w:t>
      </w:r>
      <w:r w:rsidRPr="5ED31762" w:rsidR="5D3D81A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a customized menu for my event</w:t>
      </w:r>
    </w:p>
    <w:p w:rsidR="00F82AB2" w:rsidP="5ED31762" w:rsidRDefault="00F82AB2" w14:paraId="2DC33FA5" w14:textId="77777777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41F72A2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:</w:t>
      </w:r>
      <w:r w:rsidRPr="5ED31762" w:rsidR="41F72A2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Please click the link to download the menu</w:t>
      </w:r>
      <w:r w:rsidRPr="5ED31762" w:rsidR="5D3D81A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/ Yes, we can</w:t>
      </w:r>
    </w:p>
    <w:p w:rsidR="005E0EA0" w:rsidP="5ED31762" w:rsidRDefault="005E0EA0" w14:paraId="366D73A2" w14:textId="59D2B599">
      <w:pPr>
        <w:pStyle w:val="Normal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44C24B8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</w:t>
      </w:r>
      <w:r w:rsidRPr="5ED31762" w:rsidR="44C24B8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; Can I get a contact to reach you</w:t>
      </w:r>
      <w:r w:rsidRPr="5ED31762" w:rsidR="3C61819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?</w:t>
      </w:r>
    </w:p>
    <w:p w:rsidR="00FA3697" w:rsidP="5ED31762" w:rsidRDefault="00F82AB2" w14:paraId="1FF9EDC3" w14:textId="77777777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41F72A2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</w:t>
      </w:r>
      <w:r w:rsidRPr="5ED31762" w:rsidR="41F72A2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: 475-289-6039 / send email to </w:t>
      </w:r>
      <w:hyperlink r:id="R4cd230cfd2d249b7">
        <w:r w:rsidRPr="5ED31762" w:rsidR="3C618196">
          <w:rPr>
            <w:rStyle w:val="Hyperlink"/>
            <w:rFonts w:ascii="Calibri" w:hAnsi="Calibri" w:eastAsia="Calibri" w:cs="Calibri" w:asciiTheme="minorAscii" w:hAnsiTheme="minorAscii" w:eastAsiaTheme="minorAscii" w:cstheme="minorAscii"/>
            <w:sz w:val="24"/>
            <w:szCs w:val="24"/>
            <w:lang w:val="en-US"/>
          </w:rPr>
          <w:t>eat@mariamskitchen.nyc</w:t>
        </w:r>
      </w:hyperlink>
    </w:p>
    <w:p w:rsidR="00FA3697" w:rsidP="5ED31762" w:rsidRDefault="00F82AB2" w14:paraId="5223187F" w14:textId="77777777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41F72A2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</w:t>
      </w:r>
      <w:r w:rsidRPr="5ED31762" w:rsidR="41F72A2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: </w:t>
      </w:r>
      <w:r w:rsidRPr="5ED31762" w:rsidR="2AD276A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W</w:t>
      </w:r>
      <w:r w:rsidRPr="5ED31762" w:rsidR="41F72A2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here is your location</w:t>
      </w:r>
    </w:p>
    <w:p w:rsidR="00F82AB2" w:rsidP="5ED31762" w:rsidRDefault="00F82AB2" w14:paraId="276FA4FE" w14:textId="4DA2C7DA">
      <w:pPr>
        <w:pStyle w:val="Normal"/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41F72A2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</w:t>
      </w:r>
      <w:r w:rsidRPr="5ED31762" w:rsidR="41F72A2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 xml:space="preserve">: </w:t>
      </w:r>
      <w:r w:rsidRPr="5ED31762" w:rsidR="74F70F4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Mariam's Kitchen is </w:t>
      </w:r>
      <w:r w:rsidRPr="5ED31762" w:rsidR="74F70F4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ocated</w:t>
      </w:r>
      <w:r w:rsidRPr="5ED31762" w:rsidR="74F70F4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t 598, Throop Avenue Brooklyn, NY.</w:t>
      </w:r>
    </w:p>
    <w:p w:rsidR="00F82AB2" w:rsidP="5ED31762" w:rsidRDefault="00F82AB2" w14:paraId="01196A7C" w14:textId="705BF87C">
      <w:pPr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41F72A2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;</w:t>
      </w:r>
      <w:r w:rsidRPr="5ED31762" w:rsidR="41F72A2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</w:t>
      </w:r>
      <w:r w:rsidRPr="5ED31762" w:rsidR="41F72A2A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Do you offer buffet-style setup</w:t>
      </w:r>
      <w:r w:rsidRPr="5ED31762" w:rsidR="6B187652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s</w:t>
      </w:r>
      <w:r w:rsidRPr="5ED31762" w:rsidR="41F72A2A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or plated meals?</w:t>
      </w:r>
    </w:p>
    <w:p w:rsidR="00F82AB2" w:rsidP="5ED31762" w:rsidRDefault="00F82AB2" w14:paraId="4716D217" w14:textId="77777777">
      <w:pPr>
        <w:pBdr>
          <w:bottom w:val="single" w:color="FF000000" w:sz="6" w:space="1"/>
        </w:pBdr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41F72A2A">
        <w:rPr>
          <w:rStyle w:val="ui-provider"/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:</w:t>
      </w:r>
      <w:r w:rsidRPr="5ED31762" w:rsidR="41F72A2A">
        <w:rPr>
          <w:rStyle w:val="ui-provider"/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 xml:space="preserve"> </w:t>
      </w:r>
      <w:r w:rsidRPr="5ED31762" w:rsidR="41F72A2A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Yes, we offer</w:t>
      </w:r>
      <w:r w:rsidRPr="5ED31762" w:rsidR="41F72A2A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/ Yes, we do</w:t>
      </w:r>
    </w:p>
    <w:p w:rsidR="00F82AB2" w:rsidP="5ED31762" w:rsidRDefault="00F82AB2" w14:paraId="51869B4A" w14:textId="4D0C3535">
      <w:pPr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41F72A2A">
        <w:rPr>
          <w:rStyle w:val="ui-provider"/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</w:t>
      </w:r>
      <w:r w:rsidRPr="5ED31762" w:rsidR="41F72A2A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: </w:t>
      </w:r>
      <w:r w:rsidRPr="5ED31762" w:rsidR="792441C8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When users click on the </w:t>
      </w:r>
      <w:r w:rsidRPr="5ED31762" w:rsidR="41F72A2A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complaint</w:t>
      </w:r>
      <w:r w:rsidRPr="5ED31762" w:rsidR="63ED299F">
        <w:rPr>
          <w:rStyle w:val="ui-provider"/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box</w:t>
      </w:r>
    </w:p>
    <w:p w:rsidR="41F72A2A" w:rsidP="5ED31762" w:rsidRDefault="41F72A2A" w14:paraId="51DD7D10" w14:textId="2C6465CF">
      <w:pPr>
        <w:pStyle w:val="Normal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41F72A2A">
        <w:rPr>
          <w:rStyle w:val="ui-provider"/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 xml:space="preserve">Chatbot: </w:t>
      </w:r>
      <w:r w:rsidRPr="5ED31762" w:rsidR="046ECDF1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I apologize for any inconvenience. Please send your complaint to </w:t>
      </w:r>
      <w:hyperlink r:id="Ra097f5c5712949f9">
        <w:r w:rsidRPr="5ED31762" w:rsidR="046ECDF1">
          <w:rPr>
            <w:rStyle w:val="Hyperlink"/>
            <w:rFonts w:ascii="Calibri" w:hAnsi="Calibri" w:eastAsia="Calibri" w:cs="Calibri" w:asciiTheme="minorAscii" w:hAnsiTheme="minorAscii" w:eastAsiaTheme="minorAscii" w:cstheme="minorAscii"/>
            <w:noProof w:val="0"/>
            <w:sz w:val="24"/>
            <w:szCs w:val="24"/>
            <w:lang w:val="en-US"/>
          </w:rPr>
          <w:t>eat@mariamskitchen.nyc</w:t>
        </w:r>
      </w:hyperlink>
      <w:r w:rsidRPr="5ED31762" w:rsidR="046ECDF1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, and we will address it promptly.</w:t>
      </w:r>
    </w:p>
    <w:p w:rsidR="5ED31762" w:rsidP="5ED31762" w:rsidRDefault="5ED31762" w14:paraId="290A444E" w14:textId="67A75AB1">
      <w:pPr>
        <w:pStyle w:val="Normal"/>
        <w:pBdr>
          <w:bottom w:val="single" w:color="FF000000" w:sz="6" w:space="1"/>
        </w:pBdr>
        <w:rPr>
          <w:rStyle w:val="ui-provider"/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</w:pPr>
    </w:p>
    <w:p w:rsidR="00A03D4F" w:rsidP="5ED31762" w:rsidRDefault="00A03D4F" w14:paraId="20382FA3" w14:textId="77777777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4593285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</w:t>
      </w:r>
      <w:r w:rsidRPr="5ED31762" w:rsidR="4593285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: Do you offer </w:t>
      </w:r>
      <w:r w:rsidRPr="5ED31762" w:rsidR="43F4228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Pick-up</w:t>
      </w:r>
      <w:r w:rsidRPr="5ED31762" w:rsidR="4593285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and delivery service?</w:t>
      </w:r>
    </w:p>
    <w:p w:rsidR="002466CE" w:rsidP="5ED31762" w:rsidRDefault="00A03D4F" w14:paraId="26883664" w14:textId="77777777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4593285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</w:t>
      </w:r>
      <w:r w:rsidRPr="5ED31762" w:rsidR="4593285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: Yes, we do/ we offer only pick up services</w:t>
      </w:r>
    </w:p>
    <w:p w:rsidR="00A03D4F" w:rsidP="5ED31762" w:rsidRDefault="00A03D4F" w14:paraId="529B5A51" w14:textId="5AB7A354">
      <w:pPr>
        <w:pStyle w:val="Normal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4593285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</w:t>
      </w:r>
      <w:r w:rsidRPr="5ED31762" w:rsidR="70427C3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:</w:t>
      </w:r>
      <w:r w:rsidRPr="5ED31762" w:rsidR="4593285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Are there any </w:t>
      </w:r>
      <w:r w:rsidRPr="5ED31762" w:rsidR="4593285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additional</w:t>
      </w:r>
      <w:r w:rsidRPr="5ED31762" w:rsidR="4593285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fees or charges that I should be aware of</w:t>
      </w:r>
    </w:p>
    <w:p w:rsidR="002466CE" w:rsidP="5ED31762" w:rsidRDefault="00A03D4F" w14:paraId="2CE4B3E9" w14:textId="77777777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4593285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</w:t>
      </w:r>
      <w:r w:rsidRPr="5ED31762" w:rsidR="4593285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:</w:t>
      </w:r>
    </w:p>
    <w:p w:rsidR="00A03D4F" w:rsidP="5ED31762" w:rsidRDefault="00E42542" w14:paraId="39661492" w14:textId="1EEA483D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9FCECC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---</w:t>
      </w:r>
    </w:p>
    <w:p w:rsidR="00A03D4F" w:rsidP="5ED31762" w:rsidRDefault="00E42542" w14:paraId="32A4D548" w14:textId="2256A148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79FCECC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User:</w:t>
      </w:r>
      <w:r w:rsidRPr="5ED31762" w:rsidR="79FCECC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Do you offer catering services? </w:t>
      </w:r>
    </w:p>
    <w:p w:rsidR="00A03D4F" w:rsidP="5ED31762" w:rsidRDefault="00E42542" w14:paraId="61C91313" w14:textId="0C0B6173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00A03D4F" w:rsidP="5ED31762" w:rsidRDefault="00E42542" w14:paraId="7D1FB355" w14:textId="4DA2C7DA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527EB23C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hatbot:</w:t>
      </w:r>
      <w:r w:rsidRPr="5ED31762" w:rsidR="0649CC11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5ED31762" w:rsidR="0649CC1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Yes! We </w:t>
      </w:r>
      <w:r w:rsidRPr="5ED31762" w:rsidR="0649CC1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</w:t>
      </w:r>
      <w:r w:rsidRPr="5ED31762" w:rsidR="0649CC1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</w:t>
      </w:r>
      <w:r w:rsidRPr="5ED31762" w:rsidR="0649CC1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5ED31762" w:rsidR="0649CC1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e</w:t>
      </w:r>
      <w:r w:rsidRPr="5ED31762" w:rsidR="0649CC1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dings, parties, and private events. The minimum for a catering order is $250. Email us at</w:t>
      </w:r>
      <w:r w:rsidRPr="5ED31762" w:rsidR="0649CC1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hyperlink r:id="R28c63be9289d4f52">
        <w:r w:rsidRPr="5ED31762" w:rsidR="0649CC11">
          <w:rPr>
            <w:rStyle w:val="Hyperlink"/>
            <w:rFonts w:ascii="Calibri" w:hAnsi="Calibri" w:eastAsia="Calibri" w:cs="Calibri" w:asciiTheme="minorAscii" w:hAnsiTheme="minorAscii" w:eastAsiaTheme="minorAscii" w:cstheme="minorAsci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4"/>
            <w:szCs w:val="24"/>
            <w:lang w:val="en-US"/>
          </w:rPr>
          <w:t>eat@mariamskitchen.nyc</w:t>
        </w:r>
      </w:hyperlink>
      <w:r w:rsidRPr="5ED31762" w:rsidR="0649CC1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5ED31762" w:rsidR="0649CC1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o place your order.</w:t>
      </w:r>
    </w:p>
    <w:p w:rsidR="00A03D4F" w:rsidP="5ED31762" w:rsidRDefault="00E42542" w14:paraId="4C2CDAFD" w14:textId="5F23FFAA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00A03D4F" w:rsidP="5ED31762" w:rsidRDefault="00E42542" w14:paraId="16B42486" w14:textId="50747E92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79FCECC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Chatbot: </w:t>
      </w:r>
      <w:r w:rsidRPr="5ED31762" w:rsidR="79FCECC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hat kind of catering service do you require</w:t>
      </w:r>
      <w:r w:rsidRPr="5ED31762" w:rsidR="79FCECC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?  </w:t>
      </w:r>
      <w:r w:rsidRPr="5ED31762" w:rsidR="79FCECC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((Indoor/Outdoor)</w:t>
      </w:r>
    </w:p>
    <w:p w:rsidR="00A03D4F" w:rsidP="5ED31762" w:rsidRDefault="00E42542" w14:paraId="40249A6E" w14:textId="53B66F93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00A03D4F" w:rsidP="5ED31762" w:rsidRDefault="00E42542" w14:paraId="1DE874DC" w14:textId="3E017528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24C3CA0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ser:</w:t>
      </w:r>
    </w:p>
    <w:p w:rsidR="00A03D4F" w:rsidP="5ED31762" w:rsidRDefault="00E42542" w14:paraId="3791027D" w14:textId="6E10449F">
      <w:pPr>
        <w:pStyle w:val="Normal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79FCEC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-------------------------------------------------------------------------------------------------------------------------</w:t>
      </w: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;</w:t>
      </w: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What is your cancellation policy for catering orders?</w:t>
      </w:r>
    </w:p>
    <w:p w:rsidR="00E42542" w:rsidP="5ED31762" w:rsidRDefault="00E42542" w14:paraId="51193480" w14:textId="77777777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</w:pP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:</w:t>
      </w:r>
    </w:p>
    <w:p w:rsidR="00E42542" w:rsidP="5ED31762" w:rsidRDefault="00E42542" w14:paraId="4EFFEA17" w14:textId="77777777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:</w:t>
      </w: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How do I make payment for the catering services?</w:t>
      </w:r>
    </w:p>
    <w:p w:rsidR="00E42542" w:rsidP="5ED31762" w:rsidRDefault="00E42542" w14:paraId="4AC45B28" w14:textId="2FF02052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</w:pP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</w:t>
      </w:r>
      <w:r w:rsidRPr="5ED31762" w:rsidR="026A92B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:</w:t>
      </w:r>
    </w:p>
    <w:p w:rsidR="00E42542" w:rsidP="5ED31762" w:rsidRDefault="00E42542" w14:paraId="69E9EF76" w14:textId="4DC83920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</w:t>
      </w: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: Does your catering service </w:t>
      </w: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provide</w:t>
      </w: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</w:t>
      </w:r>
      <w:r w:rsidRPr="5ED31762" w:rsidR="0601EC5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equipment</w:t>
      </w: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, such as plates, utensils </w:t>
      </w:r>
      <w:r w:rsidRPr="5ED31762" w:rsidR="598F1DE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etc.</w:t>
      </w:r>
    </w:p>
    <w:p w:rsidR="00E42542" w:rsidP="5ED31762" w:rsidRDefault="00E42542" w14:paraId="4E946B37" w14:textId="77777777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</w:t>
      </w: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: Yes, we do</w:t>
      </w:r>
    </w:p>
    <w:p w:rsidR="00E42542" w:rsidP="5ED31762" w:rsidRDefault="00E42542" w14:paraId="2EE205A8" w14:textId="212830D4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</w:t>
      </w: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: Are </w:t>
      </w:r>
      <w:r w:rsidRPr="5ED31762" w:rsidR="1212B76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there</w:t>
      </w: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discounts </w:t>
      </w:r>
      <w:r w:rsidRPr="5ED31762" w:rsidR="5D3D81A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available for</w:t>
      </w: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the catering service?</w:t>
      </w:r>
    </w:p>
    <w:p w:rsidR="00E42542" w:rsidP="5ED31762" w:rsidRDefault="00E42542" w14:paraId="2FFFCE5B" w14:textId="77777777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</w:t>
      </w: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:</w:t>
      </w:r>
    </w:p>
    <w:p w:rsidR="00E42542" w:rsidP="5ED31762" w:rsidRDefault="00E42542" w14:paraId="039C481D" w14:textId="77777777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</w:t>
      </w: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: What is the average cost per person?</w:t>
      </w:r>
    </w:p>
    <w:p w:rsidR="002466CE" w:rsidP="5ED31762" w:rsidRDefault="002466CE" w14:paraId="64C3E134" w14:textId="074F624F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</w:pP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</w:t>
      </w:r>
    </w:p>
    <w:p w:rsidR="00E42542" w:rsidP="5ED31762" w:rsidRDefault="00E42542" w14:paraId="49A36CE5" w14:textId="77777777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</w:t>
      </w:r>
      <w:r w:rsidRPr="5ED31762" w:rsidR="0FE986A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: How many guests can your catering service </w:t>
      </w:r>
      <w:r w:rsidRPr="5ED31762" w:rsidR="5D3D81A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accommodate</w:t>
      </w:r>
    </w:p>
    <w:p w:rsidRPr="000D1F2C" w:rsidR="000D1F2C" w:rsidP="5ED31762" w:rsidRDefault="000D1F2C" w14:paraId="1D956157" w14:textId="77777777">
      <w:pPr>
        <w:pBdr>
          <w:bottom w:val="single" w:color="FF000000" w:sz="6" w:space="1"/>
        </w:pBdr>
        <w:tabs>
          <w:tab w:val="left" w:pos="3800"/>
        </w:tabs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</w:pPr>
      <w:r w:rsidRPr="5ED31762" w:rsidR="5D3D81A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:</w:t>
      </w:r>
      <w:r>
        <w:tab/>
      </w:r>
    </w:p>
    <w:p w:rsidR="000D1F2C" w:rsidP="5ED31762" w:rsidRDefault="000D1F2C" w14:paraId="06C3F969" w14:textId="77777777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5D3D81A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</w:t>
      </w:r>
      <w:r w:rsidRPr="5ED31762" w:rsidR="5D3D81A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: What is the maximum notice </w:t>
      </w:r>
      <w:r w:rsidRPr="5ED31762" w:rsidR="5D3D81A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required</w:t>
      </w:r>
      <w:r w:rsidRPr="5ED31762" w:rsidR="5D3D81A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for placing order?</w:t>
      </w:r>
    </w:p>
    <w:p w:rsidR="002466CE" w:rsidP="5ED31762" w:rsidRDefault="000D1F2C" w14:paraId="2743EA77" w14:textId="77777777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5D3D81A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</w:t>
      </w:r>
      <w:r w:rsidRPr="5ED31762" w:rsidR="5D3D81A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:</w:t>
      </w:r>
    </w:p>
    <w:p w:rsidR="000D1F2C" w:rsidP="5ED31762" w:rsidRDefault="000D1F2C" w14:paraId="7386AF58" w14:textId="77777777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5D3D81A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</w:t>
      </w:r>
      <w:r w:rsidRPr="5ED31762" w:rsidR="5D3D81A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: </w:t>
      </w:r>
      <w:r w:rsidRPr="5ED31762" w:rsidR="7925658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Can</w:t>
      </w:r>
      <w:r w:rsidRPr="5ED31762" w:rsidR="5D3D81A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you accommodate change or additions to my catering order at the last minute</w:t>
      </w:r>
    </w:p>
    <w:p w:rsidR="691D7ACE" w:rsidP="5ED31762" w:rsidRDefault="691D7ACE" w14:paraId="3FD81393" w14:textId="49A39C53">
      <w:pPr>
        <w:pStyle w:val="Normal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691D7AC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:</w:t>
      </w:r>
    </w:p>
    <w:p w:rsidR="691D7ACE" w:rsidP="5ED31762" w:rsidRDefault="691D7ACE" w14:paraId="0E3FB081" w14:textId="05A3A9CD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691D7AC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</w:t>
      </w:r>
    </w:p>
    <w:p w:rsidR="691D7ACE" w:rsidP="5ED31762" w:rsidRDefault="691D7ACE" w14:paraId="178D4C40" w14:textId="72C0632D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691D7AC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User: </w:t>
      </w:r>
      <w:r w:rsidRPr="5ED31762" w:rsidR="691D7AC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What is the Maximum and Minimum number of guests your catering service can accommodate?</w:t>
      </w:r>
    </w:p>
    <w:p w:rsidR="5ED31762" w:rsidP="5ED31762" w:rsidRDefault="5ED31762" w14:paraId="588C0735" w14:textId="6A2D7645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691D7ACE" w:rsidP="5ED31762" w:rsidRDefault="691D7ACE" w14:paraId="11D76DEF" w14:textId="64DC7E44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691D7AC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t:</w:t>
      </w:r>
    </w:p>
    <w:p w:rsidR="0D3160E3" w:rsidP="5ED31762" w:rsidRDefault="0D3160E3" w14:paraId="53D96682" w14:textId="600AB5E4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0D3160E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---</w:t>
      </w:r>
    </w:p>
    <w:p w:rsidR="342917CE" w:rsidP="5ED31762" w:rsidRDefault="342917CE" w14:paraId="50C3FEC1" w14:textId="4521845E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342917C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:rsidR="5ED31762" w:rsidP="5ED31762" w:rsidRDefault="5ED31762" w14:paraId="6170CCC4" w14:textId="62BAB4C0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5ED31762" w:rsidP="5ED31762" w:rsidRDefault="5ED31762" w14:paraId="6B34B847" w14:textId="3D8FD686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5ED31762" w:rsidP="5ED31762" w:rsidRDefault="5ED31762" w14:paraId="0C235D06" w14:textId="0DABB3DD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00153695" w:rsidP="5ED31762" w:rsidRDefault="00153695" w14:paraId="539C2CCC" w14:textId="76B516A5">
      <w:pPr>
        <w:pStyle w:val="Normal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00E62B6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</w:t>
      </w:r>
      <w:r w:rsidRPr="5ED31762" w:rsidR="00E62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; Hello</w:t>
      </w:r>
      <w:r w:rsidRPr="5ED31762" w:rsidR="283EBB5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, </w:t>
      </w:r>
      <w:r w:rsidRPr="5ED31762" w:rsidR="283EBB5B">
        <w:rPr>
          <w:rStyle w:val="normaltextrun"/>
          <w:rFonts w:ascii="Calibri" w:hAnsi="Calibri" w:eastAsia="Calibri" w:cs="Calibri" w:asciiTheme="minorAscii" w:hAnsiTheme="minorAscii" w:eastAsiaTheme="minorAscii" w:cstheme="minorAscii"/>
          <w:color w:val="000000"/>
          <w:sz w:val="24"/>
          <w:szCs w:val="24"/>
          <w:bdr w:val="none" w:color="auto" w:sz="0" w:space="0" w:frame="1"/>
          <w:lang w:val="en-US"/>
        </w:rPr>
        <w:t>Welcome to Mariam’s Kitchen</w:t>
      </w:r>
      <w:r w:rsidRPr="5ED31762" w:rsidR="00E62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! How may I </w:t>
      </w:r>
      <w:r w:rsidRPr="5ED31762" w:rsidR="00E62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assist</w:t>
      </w:r>
      <w:r w:rsidRPr="5ED31762" w:rsidR="00E62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you?</w:t>
      </w:r>
      <w:r w:rsidRPr="5ED31762" w:rsidR="0279FA0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</w:t>
      </w:r>
      <w:r w:rsidRPr="5ED31762" w:rsidR="0279FA0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  <w:lang w:val="en-US"/>
        </w:rPr>
        <w:t>please select the following categories</w:t>
      </w:r>
      <w:r w:rsidRPr="5ED31762" w:rsidR="283EBB5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</w:t>
      </w:r>
      <w:r w:rsidRPr="5ED31762" w:rsidR="283EBB5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 xml:space="preserve">A la carte / Catering</w:t>
      </w:r>
    </w:p>
    <w:p w:rsidR="002466CE" w:rsidP="5ED31762" w:rsidRDefault="002466CE" w14:paraId="296F6806" w14:textId="77777777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283EBB5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</w:t>
      </w:r>
      <w:r w:rsidRPr="5ED31762" w:rsidR="283EBB5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: A la carte</w:t>
      </w:r>
    </w:p>
    <w:p w:rsidR="00445080" w:rsidP="5ED31762" w:rsidRDefault="00445080" w14:paraId="31F686D2" w14:textId="77777777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2374393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</w:t>
      </w:r>
      <w:r w:rsidRPr="5ED31762" w:rsidR="2374393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: </w:t>
      </w:r>
      <w:r w:rsidRPr="5ED31762" w:rsidR="2374393F">
        <w:rPr>
          <w:rStyle w:val="normaltextrun"/>
          <w:rFonts w:ascii="Calibri" w:hAnsi="Calibri" w:eastAsia="Calibri" w:cs="Calibri" w:asciiTheme="minorAscii" w:hAnsiTheme="minorAscii" w:eastAsiaTheme="minorAscii" w:cstheme="minorAscii"/>
          <w:color w:val="000000"/>
          <w:sz w:val="24"/>
          <w:szCs w:val="24"/>
          <w:shd w:val="clear" w:color="auto" w:fill="FFFFFF"/>
          <w:lang w:val="en-US"/>
        </w:rPr>
        <w:t>What</w:t>
      </w:r>
      <w:r w:rsidRPr="5ED31762" w:rsidR="2374393F">
        <w:rPr>
          <w:rStyle w:val="normaltextrun"/>
          <w:rFonts w:ascii="Calibri" w:hAnsi="Calibri" w:eastAsia="Calibri" w:cs="Calibri" w:asciiTheme="minorAscii" w:hAnsiTheme="minorAscii" w:eastAsiaTheme="minorAscii" w:cstheme="minorAscii"/>
          <w:b w:val="1"/>
          <w:bCs w:val="1"/>
          <w:color w:val="000000"/>
          <w:sz w:val="24"/>
          <w:szCs w:val="24"/>
          <w:shd w:val="clear" w:color="auto" w:fill="FFFFFF"/>
          <w:lang w:val="en-US"/>
        </w:rPr>
        <w:t xml:space="preserve"> </w:t>
      </w:r>
      <w:r w:rsidRPr="5ED31762" w:rsidR="2374393F">
        <w:rPr>
          <w:rStyle w:val="normaltextrun"/>
          <w:rFonts w:ascii="Calibri" w:hAnsi="Calibri" w:eastAsia="Calibri" w:cs="Calibri" w:asciiTheme="minorAscii" w:hAnsiTheme="minorAscii" w:eastAsiaTheme="minorAscii" w:cstheme="minorAscii"/>
          <w:color w:val="000000"/>
          <w:sz w:val="24"/>
          <w:szCs w:val="24"/>
          <w:shd w:val="clear" w:color="auto" w:fill="FFFFFF"/>
          <w:lang w:val="en-US"/>
        </w:rPr>
        <w:t>would you like to order?</w:t>
      </w:r>
    </w:p>
    <w:p w:rsidR="00A03D4F" w:rsidP="5ED31762" w:rsidRDefault="00153695" w14:paraId="599EFB8E" w14:textId="77777777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00E62B6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;</w:t>
      </w:r>
      <w:r w:rsidRPr="5ED31762" w:rsidR="00E62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I would like to order Jollof rice and fish with Zobo</w:t>
      </w:r>
    </w:p>
    <w:p w:rsidR="00153695" w:rsidP="5ED31762" w:rsidRDefault="00153695" w14:paraId="43256B8D" w14:textId="77777777">
      <w:pPr>
        <w:pBdr>
          <w:bottom w:val="single" w:color="FF000000" w:sz="12" w:space="1"/>
        </w:pBd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00E62B6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</w:t>
      </w:r>
      <w:r w:rsidRPr="5ED31762" w:rsidR="00E62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: Please click on this link to order your meal</w:t>
      </w:r>
    </w:p>
    <w:p w:rsidR="5ED31762" w:rsidP="5ED31762" w:rsidRDefault="5ED31762" w14:paraId="36730F38" w14:textId="24659E08">
      <w:p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</w:pPr>
    </w:p>
    <w:p w:rsidR="00153695" w:rsidP="5ED31762" w:rsidRDefault="00153695" w14:paraId="0D9BC875" w14:textId="77777777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00E62B6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:</w:t>
      </w:r>
      <w:r w:rsidRPr="5ED31762" w:rsidR="00E62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Can I get a list of your menu?</w:t>
      </w:r>
    </w:p>
    <w:p w:rsidR="00153695" w:rsidP="5ED31762" w:rsidRDefault="00153695" w14:paraId="2C65E7E1" w14:textId="5B9BFD2F">
      <w:pPr>
        <w:pBdr>
          <w:bottom w:val="single" w:color="FF000000" w:sz="12" w:space="1"/>
        </w:pBd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00E62B6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:</w:t>
      </w:r>
      <w:r w:rsidRPr="5ED31762" w:rsidR="00E62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Yes, please click </w:t>
      </w:r>
      <w:r w:rsidRPr="5ED31762" w:rsidR="588EAE8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here to download </w:t>
      </w:r>
      <w:r w:rsidRPr="5ED31762" w:rsidR="588EAE8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menu</w:t>
      </w:r>
    </w:p>
    <w:p w:rsidR="00146A0E" w:rsidP="5ED31762" w:rsidRDefault="00146A0E" w14:paraId="5C7D5F21" w14:textId="77777777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0456EA1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</w:t>
      </w:r>
      <w:r w:rsidRPr="5ED31762" w:rsidR="0456EA1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:</w:t>
      </w:r>
      <w:r w:rsidRPr="5ED31762" w:rsidR="0456EA1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I would like to order Fufu and bitter leave soup</w:t>
      </w:r>
    </w:p>
    <w:p w:rsidR="00146A0E" w:rsidP="5ED31762" w:rsidRDefault="00146A0E" w14:paraId="50B75E43" w14:textId="300CA906">
      <w:pPr>
        <w:pBdr>
          <w:bottom w:val="single" w:color="FF000000" w:sz="12" w:space="1"/>
        </w:pBd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0456EA1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</w:t>
      </w:r>
      <w:r w:rsidRPr="5ED31762" w:rsidR="0456EA1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:</w:t>
      </w:r>
      <w:r w:rsidRPr="5ED31762" w:rsidR="55646BE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Sorry!</w:t>
      </w:r>
      <w:r w:rsidRPr="5ED31762" w:rsidR="0456EA1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This meal is currently not available</w:t>
      </w:r>
    </w:p>
    <w:p w:rsidR="00CA571C" w:rsidP="5ED31762" w:rsidRDefault="00CA571C" w14:paraId="25A8120C" w14:textId="77777777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0CB6DC1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</w:t>
      </w:r>
      <w:r w:rsidRPr="5ED31762" w:rsidR="0CB6DC1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: Hi, please select the following categories (A la carte/ catering/ Breakfast/lunch)</w:t>
      </w:r>
    </w:p>
    <w:p w:rsidR="00013734" w:rsidP="5ED31762" w:rsidRDefault="00013734" w14:paraId="3BC92ACE" w14:textId="510805BE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69AD03B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:</w:t>
      </w:r>
      <w:r w:rsidRPr="5ED31762" w:rsidR="69AD03B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</w:t>
      </w:r>
      <w:r w:rsidRPr="5ED31762" w:rsidR="40A7EAA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W</w:t>
      </w:r>
      <w:r w:rsidRPr="5ED31762" w:rsidR="69AD03B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hat </w:t>
      </w:r>
      <w:r w:rsidRPr="5ED31762" w:rsidR="4651B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would</w:t>
      </w:r>
      <w:r w:rsidRPr="5ED31762" w:rsidR="69AD03B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you </w:t>
      </w:r>
      <w:r w:rsidRPr="5ED31762" w:rsidR="6F0AFFB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like </w:t>
      </w:r>
      <w:r w:rsidRPr="5ED31762" w:rsidR="69AD03B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to order?</w:t>
      </w:r>
    </w:p>
    <w:p w:rsidR="00013734" w:rsidP="5ED31762" w:rsidRDefault="00013734" w14:paraId="2F7BEF83" w14:textId="77777777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69AD03B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:</w:t>
      </w:r>
      <w:r w:rsidRPr="5ED31762" w:rsidR="69AD03B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Moin </w:t>
      </w:r>
      <w:r w:rsidRPr="5ED31762" w:rsidR="69AD03B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Moin</w:t>
      </w:r>
    </w:p>
    <w:p w:rsidR="003C7EA6" w:rsidP="5ED31762" w:rsidRDefault="003C7EA6" w14:paraId="6856DF1B" w14:textId="1E5C2A3F">
      <w:pPr>
        <w:pStyle w:val="Normal"/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0086FA0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:</w:t>
      </w:r>
      <w:r w:rsidRPr="5ED31762" w:rsidR="0086FA0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</w:t>
      </w:r>
      <w:r w:rsidRPr="5ED31762" w:rsidR="2212FA7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P</w:t>
      </w:r>
      <w:r w:rsidRPr="5ED31762" w:rsidR="49CD712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lease click on this link</w:t>
      </w:r>
      <w:r w:rsidRPr="5ED31762" w:rsidR="27DFC9F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to place your order</w:t>
      </w:r>
    </w:p>
    <w:p w:rsidR="00D01562" w:rsidP="5ED31762" w:rsidRDefault="00D01562" w14:paraId="35577495" w14:textId="77777777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1404149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:</w:t>
      </w:r>
      <w:r w:rsidRPr="5ED31762" w:rsidR="1404149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What </w:t>
      </w:r>
      <w:r w:rsidRPr="5ED31762" w:rsidR="2374393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are</w:t>
      </w:r>
      <w:r w:rsidRPr="5ED31762" w:rsidR="1404149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your restaurant’s hours of operation?</w:t>
      </w:r>
    </w:p>
    <w:p w:rsidRPr="006101F6" w:rsidR="00D01562" w:rsidP="5ED31762" w:rsidRDefault="00D01562" w14:paraId="772051AA" w14:textId="77777777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</w:pPr>
      <w:r w:rsidRPr="5ED31762" w:rsidR="1404149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:</w:t>
      </w:r>
    </w:p>
    <w:p w:rsidR="00D01562" w:rsidP="5ED31762" w:rsidRDefault="00D01562" w14:paraId="2DE9E949" w14:textId="2182F776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1404149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:</w:t>
      </w:r>
      <w:r w:rsidRPr="5ED31762" w:rsidR="1404149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</w:t>
      </w:r>
      <w:r w:rsidRPr="5ED31762" w:rsidR="1159293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W</w:t>
      </w:r>
      <w:r w:rsidRPr="5ED31762" w:rsidR="1404149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hat are the prices of your dishes?</w:t>
      </w:r>
    </w:p>
    <w:p w:rsidRPr="006101F6" w:rsidR="00D01562" w:rsidP="5ED31762" w:rsidRDefault="00D01562" w14:paraId="01A7592F" w14:textId="77777777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</w:pPr>
      <w:r w:rsidRPr="5ED31762" w:rsidR="1404149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:</w:t>
      </w:r>
    </w:p>
    <w:p w:rsidR="00D01562" w:rsidP="5ED31762" w:rsidRDefault="00D01562" w14:paraId="0C151461" w14:textId="0F80E749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1404149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:</w:t>
      </w:r>
      <w:r w:rsidRPr="5ED31762" w:rsidR="1404149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</w:t>
      </w:r>
      <w:r w:rsidRPr="5ED31762" w:rsidR="68DA3B8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W</w:t>
      </w:r>
      <w:r w:rsidRPr="5ED31762" w:rsidR="1404149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hat payment methods do you accept?</w:t>
      </w:r>
    </w:p>
    <w:p w:rsidRPr="006101F6" w:rsidR="00D01562" w:rsidP="5ED31762" w:rsidRDefault="00D01562" w14:paraId="1FBB787A" w14:textId="77777777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</w:pPr>
      <w:r w:rsidRPr="5ED31762" w:rsidR="1404149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:</w:t>
      </w:r>
    </w:p>
    <w:p w:rsidR="00D01562" w:rsidP="5ED31762" w:rsidRDefault="00D01562" w14:paraId="760997E0" w14:textId="77777777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</w:pPr>
      <w:r w:rsidRPr="5ED31762" w:rsidR="1404149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:</w:t>
      </w:r>
      <w:r w:rsidRPr="5ED31762" w:rsidR="1404149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Can I request </w:t>
      </w:r>
      <w:r w:rsidRPr="5ED31762" w:rsidR="1404149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>additional</w:t>
      </w:r>
      <w:r w:rsidRPr="5ED31762" w:rsidR="1404149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condiments?</w:t>
      </w:r>
    </w:p>
    <w:p w:rsidRPr="006101F6" w:rsidR="00D01562" w:rsidP="5ED31762" w:rsidRDefault="00D01562" w14:paraId="691473BB" w14:textId="77777777">
      <w:pPr>
        <w:pBdr>
          <w:bottom w:val="single" w:color="FF000000" w:sz="6" w:space="1"/>
        </w:pBd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</w:pPr>
      <w:r w:rsidRPr="5ED31762" w:rsidR="1404149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Chatbot:</w:t>
      </w:r>
    </w:p>
    <w:p w:rsidR="5ADB36AA" w:rsidP="5ED31762" w:rsidRDefault="5ADB36AA" w14:paraId="1BDE6AC8" w14:textId="1195B0AD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</w:pPr>
      <w:r w:rsidRPr="5ED31762" w:rsidR="5ADB36A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val="en-US"/>
        </w:rPr>
        <w:t>User:</w:t>
      </w:r>
      <w:r w:rsidRPr="5ED31762" w:rsidR="5ADB36A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val="en-US"/>
        </w:rPr>
        <w:t xml:space="preserve"> </w:t>
      </w:r>
      <w:r w:rsidRPr="5ED31762" w:rsidR="5ADB36A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What are your opening hours?</w:t>
      </w:r>
    </w:p>
    <w:p w:rsidR="5ED31762" w:rsidP="5ED31762" w:rsidRDefault="5ED31762" w14:paraId="6EF1571B" w14:textId="56C552AD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</w:pPr>
    </w:p>
    <w:p w:rsidR="5ADB36AA" w:rsidP="5ED31762" w:rsidRDefault="5ADB36AA" w14:paraId="397E8345" w14:textId="4BE79319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</w:pPr>
      <w:r w:rsidRPr="5ED31762" w:rsidR="5ADB36A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Chatbot</w:t>
      </w:r>
      <w:r w:rsidRPr="5ED31762" w:rsidR="5ADB36A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:</w:t>
      </w:r>
    </w:p>
    <w:p w:rsidR="5ADB36AA" w:rsidP="5ED31762" w:rsidRDefault="5ADB36AA" w14:paraId="464EBD03" w14:textId="5E6F422F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</w:pPr>
      <w:r w:rsidRPr="5ED31762" w:rsidR="5ADB36A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-------------------------------------------------------------------------------------------------------------------------</w:t>
      </w:r>
    </w:p>
    <w:p w:rsidR="5ADB36AA" w:rsidP="5ED31762" w:rsidRDefault="5ADB36AA" w14:paraId="455D8DC9" w14:textId="5D3E4BE0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5ADB36A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User: </w:t>
      </w:r>
      <w:r w:rsidRPr="5ED31762" w:rsidR="5ADB36A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What types of cuisine do you specialize in?</w:t>
      </w:r>
    </w:p>
    <w:p w:rsidR="5ED31762" w:rsidP="5ED31762" w:rsidRDefault="5ED31762" w14:paraId="404366F3" w14:textId="3E3CC665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3458AABC" w:rsidP="5ED31762" w:rsidRDefault="3458AABC" w14:paraId="595A6D6F" w14:textId="4244F8A3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3458AABC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t:</w:t>
      </w:r>
    </w:p>
    <w:p w:rsidR="3458AABC" w:rsidP="5ED31762" w:rsidRDefault="3458AABC" w14:paraId="5C395677" w14:textId="79E9E641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3458AABC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---</w:t>
      </w:r>
    </w:p>
    <w:p w:rsidR="3458AABC" w:rsidP="5ED31762" w:rsidRDefault="3458AABC" w14:paraId="51F04392" w14:textId="31E388F6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3458AABC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User: </w:t>
      </w:r>
      <w:r w:rsidRPr="5ED31762" w:rsidR="3458AAB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Do you offer vegetarian or vegan options?</w:t>
      </w:r>
    </w:p>
    <w:p w:rsidR="5ED31762" w:rsidP="5ED31762" w:rsidRDefault="5ED31762" w14:paraId="60A067E1" w14:textId="2E1D92D2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3458AABC" w:rsidP="5ED31762" w:rsidRDefault="3458AABC" w14:paraId="37A8A3F9" w14:textId="4DA2C7DA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3458AABC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t:</w:t>
      </w:r>
      <w:r w:rsidRPr="5ED31762" w:rsidR="1A2758D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 </w:t>
      </w:r>
      <w:r w:rsidRPr="5ED31762" w:rsidR="1A2758D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Yes</w:t>
      </w:r>
      <w:r w:rsidRPr="5ED31762" w:rsidR="1A2758D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we do. We can customize your order based on your preferences. Kindly send us an </w:t>
      </w:r>
      <w:r w:rsidRPr="5ED31762" w:rsidR="1A2758D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mail (</w:t>
      </w:r>
      <w:hyperlink r:id="R33a9b995b0ea4901">
        <w:r w:rsidRPr="5ED31762" w:rsidR="1A2758DE">
          <w:rPr>
            <w:rStyle w:val="Hyperlink"/>
            <w:rFonts w:ascii="Calibri" w:hAnsi="Calibri" w:eastAsia="Calibri" w:cs="Calibri" w:asciiTheme="minorAscii" w:hAnsiTheme="minorAscii" w:eastAsiaTheme="minorAscii" w:cstheme="minorAscii"/>
            <w:sz w:val="24"/>
            <w:szCs w:val="24"/>
            <w:lang w:val="en-US"/>
          </w:rPr>
          <w:t>eat@</w:t>
        </w:r>
        <w:r w:rsidRPr="5ED31762" w:rsidR="1A2758DE">
          <w:rPr>
            <w:rStyle w:val="Hyperlink"/>
            <w:rFonts w:ascii="Calibri" w:hAnsi="Calibri" w:eastAsia="Calibri" w:cs="Calibri" w:asciiTheme="minorAscii" w:hAnsiTheme="minorAscii" w:eastAsiaTheme="minorAscii" w:cstheme="minorAscii"/>
            <w:sz w:val="24"/>
            <w:szCs w:val="24"/>
            <w:lang w:val="en-US"/>
          </w:rPr>
          <w:t>mariamskitchen.nyc</w:t>
        </w:r>
        <w:r w:rsidRPr="5ED31762" w:rsidR="1A2758DE">
          <w:rPr>
            <w:rStyle w:val="Hyperlink"/>
            <w:rFonts w:ascii="Calibri" w:hAnsi="Calibri" w:eastAsia="Calibri" w:cs="Calibri" w:asciiTheme="minorAscii" w:hAnsiTheme="minorAscii" w:eastAsiaTheme="minorAscii" w:cstheme="minorAscii"/>
            <w:sz w:val="24"/>
            <w:szCs w:val="24"/>
            <w:lang w:val="en-US"/>
          </w:rPr>
          <w:t>)</w:t>
        </w:r>
      </w:hyperlink>
      <w:r w:rsidRPr="5ED31762" w:rsidR="1A2758D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with a detailed request.</w:t>
      </w:r>
    </w:p>
    <w:p w:rsidR="3458AABC" w:rsidP="5ED31762" w:rsidRDefault="3458AABC" w14:paraId="18782DE6" w14:textId="1973BA16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3458AABC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---</w:t>
      </w:r>
    </w:p>
    <w:p w:rsidR="5ED31762" w:rsidP="5ED31762" w:rsidRDefault="5ED31762" w14:paraId="7B40012D" w14:textId="2852675F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3458AABC" w:rsidP="5ED31762" w:rsidRDefault="3458AABC" w14:paraId="0D076A48" w14:textId="0F9736E6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3458AABC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User: </w:t>
      </w:r>
      <w:r w:rsidRPr="5ED31762" w:rsidR="3458AAB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What are your popular dishes?</w:t>
      </w:r>
    </w:p>
    <w:p w:rsidR="3458AABC" w:rsidP="5ED31762" w:rsidRDefault="3458AABC" w14:paraId="05214145" w14:textId="6F99D504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3458AABC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t:</w:t>
      </w:r>
    </w:p>
    <w:p w:rsidR="3458AABC" w:rsidP="5ED31762" w:rsidRDefault="3458AABC" w14:paraId="7C14AB4C" w14:textId="1EEA483D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3458AABC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---</w:t>
      </w:r>
    </w:p>
    <w:p w:rsidR="5ED31762" w:rsidP="5ED31762" w:rsidRDefault="5ED31762" w14:paraId="67A18031" w14:textId="71A36346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0958BF30" w:rsidP="5ED31762" w:rsidRDefault="0958BF30" w14:paraId="1750A6EE" w14:textId="33918E27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0958BF3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------------------------------------------------------------------------------------------------------------------------</w:t>
      </w:r>
    </w:p>
    <w:p w:rsidR="0958BF30" w:rsidP="5ED31762" w:rsidRDefault="0958BF30" w14:paraId="0EE0C213" w14:textId="1AAEC3C7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0958BF3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ser</w:t>
      </w:r>
      <w:r w:rsidRPr="5ED31762" w:rsidR="0F3AE4E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: </w:t>
      </w:r>
      <w:r w:rsidRPr="5ED31762" w:rsidR="0F3AE4E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Can I place a takeaway order?</w:t>
      </w:r>
    </w:p>
    <w:p w:rsidR="5ED31762" w:rsidP="5ED31762" w:rsidRDefault="5ED31762" w14:paraId="250A3094" w14:textId="29773C25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0F3AE4E3" w:rsidP="5ED31762" w:rsidRDefault="0F3AE4E3" w14:paraId="5B560531" w14:textId="439F0B00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0F3AE4E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hatbot:</w:t>
      </w:r>
    </w:p>
    <w:p w:rsidR="0F3AE4E3" w:rsidP="5ED31762" w:rsidRDefault="0F3AE4E3" w14:paraId="25BD32C5" w14:textId="2CBDD7E1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0F3AE4E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------------------------------------------------------------------------------------------------------------------------</w:t>
      </w:r>
    </w:p>
    <w:p w:rsidR="0F3AE4E3" w:rsidP="5ED31762" w:rsidRDefault="0F3AE4E3" w14:paraId="2BB55ECF" w14:textId="3E2735FD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0F3AE4E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User: </w:t>
      </w:r>
      <w:r w:rsidRPr="5ED31762" w:rsidR="0F3AE4E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Are you available for delivery?</w:t>
      </w:r>
    </w:p>
    <w:p w:rsidR="5ED31762" w:rsidP="5ED31762" w:rsidRDefault="5ED31762" w14:paraId="175A08D1" w14:textId="64629B79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0F3AE4E3" w:rsidP="5ED31762" w:rsidRDefault="0F3AE4E3" w14:paraId="237539C0" w14:textId="7E977F76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0F3AE4E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hatbot:</w:t>
      </w:r>
    </w:p>
    <w:p w:rsidR="0F3AE4E3" w:rsidP="5ED31762" w:rsidRDefault="0F3AE4E3" w14:paraId="496FE815" w14:textId="740B661D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0F3AE4E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------------------------------------------------------------------------------------------------------------------------</w:t>
      </w:r>
    </w:p>
    <w:p w:rsidR="3475BA96" w:rsidP="5ED31762" w:rsidRDefault="3475BA96" w14:paraId="2AF73C16" w14:textId="4193D478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3475BA9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User: </w:t>
      </w:r>
      <w:r w:rsidRPr="5ED31762" w:rsidR="3475BA9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How far do </w:t>
      </w:r>
      <w:r w:rsidRPr="5ED31762" w:rsidR="3475BA9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you</w:t>
      </w:r>
      <w:r w:rsidRPr="5ED31762" w:rsidR="3475BA9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deliver</w:t>
      </w:r>
    </w:p>
    <w:p w:rsidR="5ED31762" w:rsidP="5ED31762" w:rsidRDefault="5ED31762" w14:paraId="2F403975" w14:textId="6E648FCC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3475BA96" w:rsidP="5ED31762" w:rsidRDefault="3475BA96" w14:paraId="2488A7B6" w14:textId="4DA2C7DA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3475BA9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hatbot: </w:t>
      </w:r>
      <w:r w:rsidRPr="5ED31762" w:rsidR="3475BA9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o more than a 20-mile radius of the Barclays Center.</w:t>
      </w:r>
    </w:p>
    <w:p w:rsidR="61EF2049" w:rsidP="5ED31762" w:rsidRDefault="61EF2049" w14:paraId="50252CA5" w14:textId="10622DDA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------------------------------------------------------------------------------------------------------------------------</w:t>
      </w:r>
    </w:p>
    <w:p w:rsidR="5ED31762" w:rsidP="5ED31762" w:rsidRDefault="5ED31762" w14:paraId="71EF3523" w14:textId="391402B3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61EF2049" w:rsidP="5ED31762" w:rsidRDefault="61EF2049" w14:paraId="42BA4DAE" w14:textId="3D140894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ser:</w:t>
      </w: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How can I </w:t>
      </w: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provide</w:t>
      </w: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feedback on my experience?</w:t>
      </w:r>
    </w:p>
    <w:p w:rsidR="5ED31762" w:rsidP="5ED31762" w:rsidRDefault="5ED31762" w14:paraId="3EE9FA8C" w14:textId="0B53F607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61EF2049" w:rsidP="5ED31762" w:rsidRDefault="61EF2049" w14:paraId="4B96BCBD" w14:textId="10B94426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hatbot</w:t>
      </w:r>
      <w:r w:rsidRPr="5ED31762" w:rsidR="2F7F4BD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:</w:t>
      </w:r>
    </w:p>
    <w:p w:rsidR="61EF2049" w:rsidP="5ED31762" w:rsidRDefault="61EF2049" w14:paraId="0D6497B0" w14:textId="39651657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------------------------------------------------------------------------------------------------------------------------</w:t>
      </w:r>
    </w:p>
    <w:p w:rsidR="61EF2049" w:rsidP="5ED31762" w:rsidRDefault="61EF2049" w14:paraId="53C6AEA7" w14:textId="187DDA23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User: </w:t>
      </w: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Are there gluten-free options available?</w:t>
      </w:r>
    </w:p>
    <w:p w:rsidR="5ED31762" w:rsidP="5ED31762" w:rsidRDefault="5ED31762" w14:paraId="2053FB79" w14:textId="72ABBF26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61EF2049" w:rsidP="5ED31762" w:rsidRDefault="61EF2049" w14:paraId="641F372D" w14:textId="0758B572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hatbot:</w:t>
      </w:r>
    </w:p>
    <w:p w:rsidR="61EF2049" w:rsidP="5ED31762" w:rsidRDefault="61EF2049" w14:paraId="7D0B07A2" w14:textId="6ABEB507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------------------------------------------------------------------------------------------------------------------------</w:t>
      </w:r>
    </w:p>
    <w:p w:rsidR="5ED31762" w:rsidP="5ED31762" w:rsidRDefault="5ED31762" w14:paraId="5416EDC4" w14:textId="48F9D62C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61EF2049" w:rsidP="5ED31762" w:rsidRDefault="61EF2049" w14:paraId="04219164" w14:textId="5A32EEC8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User: </w:t>
      </w: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What are your signature desserts?</w:t>
      </w:r>
    </w:p>
    <w:p w:rsidR="5ED31762" w:rsidP="5ED31762" w:rsidRDefault="5ED31762" w14:paraId="1C8FFF11" w14:textId="350B84E7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</w:pPr>
    </w:p>
    <w:p w:rsidR="61EF2049" w:rsidP="5ED31762" w:rsidRDefault="61EF2049" w14:paraId="2D44CAA4" w14:textId="21D6E0D4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hatbot:</w:t>
      </w:r>
    </w:p>
    <w:p w:rsidR="61EF2049" w:rsidP="5ED31762" w:rsidRDefault="61EF2049" w14:paraId="6B86470F" w14:textId="0246067E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-----------------------------------------------------------------------------------------------------------------------</w:t>
      </w:r>
    </w:p>
    <w:p w:rsidR="61EF2049" w:rsidP="5ED31762" w:rsidRDefault="61EF2049" w14:paraId="1DE3F728" w14:textId="1086CC85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User: </w:t>
      </w: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Can you accommodate large groups or private events?</w:t>
      </w:r>
    </w:p>
    <w:p w:rsidR="5ED31762" w:rsidP="5ED31762" w:rsidRDefault="5ED31762" w14:paraId="7296F2F2" w14:textId="0A5A1B87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61EF2049" w:rsidP="5ED31762" w:rsidRDefault="61EF2049" w14:paraId="673C4565" w14:textId="2452D953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hatb</w:t>
      </w: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t:</w:t>
      </w:r>
    </w:p>
    <w:p w:rsidR="61EF2049" w:rsidP="5ED31762" w:rsidRDefault="61EF2049" w14:paraId="268D34EF" w14:textId="389F20B3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----------------------------------------------------------------------------------------------------------------------</w:t>
      </w:r>
    </w:p>
    <w:p w:rsidR="61EF2049" w:rsidP="5ED31762" w:rsidRDefault="61EF2049" w14:paraId="2C97EDB3" w14:textId="571A9851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User: </w:t>
      </w: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Are your ingredients sourced locally?</w:t>
      </w:r>
    </w:p>
    <w:p w:rsidR="5ED31762" w:rsidP="5ED31762" w:rsidRDefault="5ED31762" w14:paraId="22965FAA" w14:textId="2E3D7C0C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61EF2049" w:rsidP="5ED31762" w:rsidRDefault="61EF2049" w14:paraId="60B42E0A" w14:textId="445AD163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hatbot:</w:t>
      </w:r>
    </w:p>
    <w:p w:rsidR="61EF2049" w:rsidP="5ED31762" w:rsidRDefault="61EF2049" w14:paraId="3D8EC1DD" w14:textId="6F7ABDCC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----------------------------------------------------------------------------------------------------------------------</w:t>
      </w:r>
    </w:p>
    <w:p w:rsidR="61EF2049" w:rsidP="5ED31762" w:rsidRDefault="61EF2049" w14:paraId="445C9C03" w14:textId="645D035B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ser:</w:t>
      </w:r>
      <w:r w:rsidRPr="5ED31762" w:rsidR="322EEF3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Are there any daily specials or promotions?</w:t>
      </w:r>
    </w:p>
    <w:p w:rsidR="5ED31762" w:rsidP="5ED31762" w:rsidRDefault="5ED31762" w14:paraId="35F072CD" w14:textId="5AD9EFC4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61EF2049" w:rsidP="5ED31762" w:rsidRDefault="61EF2049" w14:paraId="19358A1E" w14:textId="3D2ADC3D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hatbot:</w:t>
      </w:r>
    </w:p>
    <w:p w:rsidR="61EF2049" w:rsidP="5ED31762" w:rsidRDefault="61EF2049" w14:paraId="724EE025" w14:textId="394E2F10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ED31762" w:rsidR="61EF204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----------------------------------------------------------------------------------------------------------------------</w:t>
      </w:r>
    </w:p>
    <w:p w:rsidR="1585F2E5" w:rsidP="5ED31762" w:rsidRDefault="1585F2E5" w14:paraId="4BC00172" w14:textId="3EF22D24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</w:pPr>
      <w:r w:rsidRPr="5ED31762" w:rsidR="1585F2E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User:</w:t>
      </w:r>
      <w:r w:rsidRPr="5ED31762" w:rsidR="5DE0A3C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</w:t>
      </w:r>
      <w:r w:rsidRPr="5ED31762" w:rsidR="5DE0A3C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Can I </w:t>
      </w:r>
      <w:r w:rsidRPr="5ED31762" w:rsidR="5DE0A3C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purchase</w:t>
      </w:r>
      <w:r w:rsidRPr="5ED31762" w:rsidR="5DE0A3C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gift cards fr</w:t>
      </w:r>
      <w:r w:rsidRPr="5ED31762" w:rsidR="5DE0A3C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om</w:t>
      </w:r>
      <w:r w:rsidRPr="5ED31762" w:rsidR="5DE0A3C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Mariam's Kitchen?</w:t>
      </w:r>
    </w:p>
    <w:p w:rsidR="5ED31762" w:rsidP="5ED31762" w:rsidRDefault="5ED31762" w14:paraId="41A166DE" w14:textId="196545A5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</w:pPr>
    </w:p>
    <w:p w:rsidR="5DE0A3C8" w:rsidP="5ED31762" w:rsidRDefault="5DE0A3C8" w14:paraId="1D66E08B" w14:textId="598BBF7D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5DE0A3C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t:</w:t>
      </w:r>
    </w:p>
    <w:p w:rsidR="5DE0A3C8" w:rsidP="5ED31762" w:rsidRDefault="5DE0A3C8" w14:paraId="17F60DC2" w14:textId="7ACC7342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5DE0A3C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</w:t>
      </w:r>
    </w:p>
    <w:p w:rsidR="5DE0A3C8" w:rsidP="5ED31762" w:rsidRDefault="5DE0A3C8" w14:paraId="3592D719" w14:textId="4F06CA6A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5DE0A3C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User: </w:t>
      </w:r>
      <w:r w:rsidRPr="5ED31762" w:rsidR="5DE0A3C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Are there options for people with food allergies?</w:t>
      </w:r>
    </w:p>
    <w:p w:rsidR="5ED31762" w:rsidP="5ED31762" w:rsidRDefault="5ED31762" w14:paraId="229BFD28" w14:textId="2A5643B2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5DE0A3C8" w:rsidP="5ED31762" w:rsidRDefault="5DE0A3C8" w14:paraId="54907552" w14:textId="5EEA4DC0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5DE0A3C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t:</w:t>
      </w:r>
    </w:p>
    <w:p w:rsidR="5DE0A3C8" w:rsidP="5ED31762" w:rsidRDefault="5DE0A3C8" w14:paraId="12876A1F" w14:textId="7E689142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5DE0A3C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--</w:t>
      </w:r>
    </w:p>
    <w:p w:rsidR="5DE0A3C8" w:rsidP="5ED31762" w:rsidRDefault="5DE0A3C8" w14:paraId="7120B0A0" w14:textId="72492ADE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5DE0A3C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User: </w:t>
      </w:r>
      <w:r w:rsidRPr="5ED31762" w:rsidR="5DE0A3C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Do you offer traditional Nigerian breakfast options?</w:t>
      </w:r>
    </w:p>
    <w:p w:rsidR="5ED31762" w:rsidP="5ED31762" w:rsidRDefault="5ED31762" w14:paraId="3FA368B6" w14:textId="52BC4F9B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5DE0A3C8" w:rsidP="5ED31762" w:rsidRDefault="5DE0A3C8" w14:paraId="3521F13B" w14:textId="5A4C1CCC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5DE0A3C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t:</w:t>
      </w:r>
    </w:p>
    <w:p w:rsidR="5DE0A3C8" w:rsidP="5ED31762" w:rsidRDefault="5DE0A3C8" w14:paraId="6E29EECC" w14:textId="138E6798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5DE0A3C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</w:t>
      </w:r>
    </w:p>
    <w:p w:rsidR="5DE0A3C8" w:rsidP="5ED31762" w:rsidRDefault="5DE0A3C8" w14:paraId="4C02716F" w14:textId="2A41E70C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5DE0A3C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User:</w:t>
      </w:r>
      <w:r w:rsidRPr="5ED31762" w:rsidR="32AF942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 How can I stay updated with Mariam's Kitchen news and events?</w:t>
      </w:r>
    </w:p>
    <w:p w:rsidR="5ED31762" w:rsidP="5ED31762" w:rsidRDefault="5ED31762" w14:paraId="7FA9F165" w14:textId="0BA8EF80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5DE0A3C8" w:rsidP="5ED31762" w:rsidRDefault="5DE0A3C8" w14:paraId="78339F3D" w14:textId="5333754B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5DE0A3C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t:</w:t>
      </w:r>
    </w:p>
    <w:p w:rsidR="5DE0A3C8" w:rsidP="5ED31762" w:rsidRDefault="5DE0A3C8" w14:paraId="53EF19F2" w14:textId="3655A3CA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5DE0A3C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--</w:t>
      </w:r>
    </w:p>
    <w:p w:rsidR="64181C2B" w:rsidP="5ED31762" w:rsidRDefault="64181C2B" w14:paraId="42B82316" w14:textId="1214E3B1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64181C2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User:</w:t>
      </w:r>
      <w:r w:rsidRPr="5ED31762" w:rsidR="64181C2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 </w:t>
      </w:r>
      <w:r w:rsidRPr="5ED31762" w:rsidR="58D9AF5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Is there parking available near the restaurant?</w:t>
      </w:r>
    </w:p>
    <w:p w:rsidR="5ED31762" w:rsidP="5ED31762" w:rsidRDefault="5ED31762" w14:paraId="4B42D31D" w14:textId="579AEE60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64181C2B" w:rsidP="5ED31762" w:rsidRDefault="64181C2B" w14:paraId="1ACC674C" w14:textId="5333754B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64181C2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t:</w:t>
      </w:r>
    </w:p>
    <w:p w:rsidR="64181C2B" w:rsidP="5ED31762" w:rsidRDefault="64181C2B" w14:paraId="245B1DF6" w14:textId="431F6BE8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64181C2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---</w:t>
      </w:r>
    </w:p>
    <w:p w:rsidR="2F3020B3" w:rsidP="5ED31762" w:rsidRDefault="2F3020B3" w14:paraId="2E1C58C2" w14:textId="69949E24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</w:pPr>
      <w:r w:rsidRPr="5ED31762" w:rsidR="2F3020B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User:</w:t>
      </w:r>
      <w:r w:rsidRPr="5ED31762" w:rsidR="2F3020B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 </w:t>
      </w:r>
      <w:r w:rsidRPr="5ED31762" w:rsidR="76A95ED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Can I request customizations or dietary modifications for menu items?</w:t>
      </w:r>
    </w:p>
    <w:p w:rsidR="2F3020B3" w:rsidP="5ED31762" w:rsidRDefault="2F3020B3" w14:paraId="5B142F50" w14:textId="5F915498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2F3020B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t:</w:t>
      </w:r>
    </w:p>
    <w:p w:rsidR="7410E3D9" w:rsidP="5ED31762" w:rsidRDefault="7410E3D9" w14:paraId="7C4D531E" w14:textId="2CA8C3B4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</w:t>
      </w:r>
    </w:p>
    <w:p w:rsidR="7410E3D9" w:rsidP="5ED31762" w:rsidRDefault="7410E3D9" w14:paraId="0D870770" w14:textId="2E3BBF68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User:</w:t>
      </w:r>
      <w:r w:rsidRPr="5ED31762" w:rsidR="689E7C52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 </w:t>
      </w:r>
      <w:r w:rsidRPr="5ED31762" w:rsidR="689E7C5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Are there any seasonal or limited-time menu items?</w:t>
      </w:r>
    </w:p>
    <w:p w:rsidR="5ED31762" w:rsidP="5ED31762" w:rsidRDefault="5ED31762" w14:paraId="7ED3610A" w14:textId="150A7173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7410E3D9" w:rsidP="5ED31762" w:rsidRDefault="7410E3D9" w14:paraId="7849F093" w14:textId="533BE8A0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t:</w:t>
      </w:r>
    </w:p>
    <w:p w:rsidR="7410E3D9" w:rsidP="5ED31762" w:rsidRDefault="7410E3D9" w14:paraId="6433F56E" w14:textId="05A3A9CD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</w:t>
      </w:r>
    </w:p>
    <w:p w:rsidR="7410E3D9" w:rsidP="5ED31762" w:rsidRDefault="7410E3D9" w14:paraId="638CAC24" w14:textId="2B3DCF3B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User:</w:t>
      </w:r>
      <w:r w:rsidRPr="5ED31762" w:rsidR="55B0088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 </w:t>
      </w:r>
      <w:r w:rsidRPr="5ED31762" w:rsidR="55B0088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Can I </w:t>
      </w:r>
      <w:r w:rsidRPr="5ED31762" w:rsidR="55B0088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purchase</w:t>
      </w:r>
      <w:r w:rsidRPr="5ED31762" w:rsidR="55B0088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Mariam's Kitchen merchandise or branded products?</w:t>
      </w:r>
    </w:p>
    <w:p w:rsidR="5ED31762" w:rsidP="5ED31762" w:rsidRDefault="5ED31762" w14:paraId="25618683" w14:textId="46F857E9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7410E3D9" w:rsidP="5ED31762" w:rsidRDefault="7410E3D9" w14:paraId="31C2F5B1" w14:textId="533BE8A0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t:</w:t>
      </w:r>
    </w:p>
    <w:p w:rsidR="7410E3D9" w:rsidP="5ED31762" w:rsidRDefault="7410E3D9" w14:paraId="4A281E27" w14:textId="05A3A9CD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</w:t>
      </w:r>
    </w:p>
    <w:p w:rsidR="7410E3D9" w:rsidP="5ED31762" w:rsidRDefault="7410E3D9" w14:paraId="059923F2" w14:textId="40279B35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User:</w:t>
      </w:r>
      <w:r w:rsidRPr="5ED31762" w:rsidR="0B5E7B1C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 </w:t>
      </w:r>
      <w:r w:rsidRPr="5ED31762" w:rsidR="0B5E7B1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What is the average wait time for takeaway orders?</w:t>
      </w:r>
    </w:p>
    <w:p w:rsidR="5ED31762" w:rsidP="5ED31762" w:rsidRDefault="5ED31762" w14:paraId="384BB0E9" w14:textId="05907E53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7410E3D9" w:rsidP="5ED31762" w:rsidRDefault="7410E3D9" w14:paraId="61F60FFB" w14:textId="533BE8A0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t:</w:t>
      </w:r>
    </w:p>
    <w:p w:rsidR="7410E3D9" w:rsidP="5ED31762" w:rsidRDefault="7410E3D9" w14:paraId="40AF14C6" w14:textId="05A3A9CD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</w:t>
      </w:r>
    </w:p>
    <w:p w:rsidR="7410E3D9" w:rsidP="5ED31762" w:rsidRDefault="7410E3D9" w14:paraId="04AFFA02" w14:textId="5C256B51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User:</w:t>
      </w:r>
      <w:r w:rsidRPr="5ED31762" w:rsidR="0017E3D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Are reservations </w:t>
      </w:r>
      <w:r w:rsidRPr="5ED31762" w:rsidR="0017E3D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required</w:t>
      </w:r>
      <w:r w:rsidRPr="5ED31762" w:rsidR="0017E3D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for large groups?</w:t>
      </w:r>
    </w:p>
    <w:p w:rsidR="5ED31762" w:rsidP="5ED31762" w:rsidRDefault="5ED31762" w14:paraId="57E8E801" w14:textId="24B639D4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7410E3D9" w:rsidP="5ED31762" w:rsidRDefault="7410E3D9" w14:paraId="6073367F" w14:textId="533BE8A0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t:</w:t>
      </w:r>
    </w:p>
    <w:p w:rsidR="7410E3D9" w:rsidP="5ED31762" w:rsidRDefault="7410E3D9" w14:paraId="632C4583" w14:textId="05A3A9CD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</w:t>
      </w:r>
    </w:p>
    <w:p w:rsidR="7410E3D9" w:rsidP="5ED31762" w:rsidRDefault="7410E3D9" w14:paraId="70400510" w14:textId="285FD22E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User:</w:t>
      </w:r>
      <w:r w:rsidRPr="5ED31762" w:rsidR="702EBC6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Can I bring my own wine or alcoholic beverages?</w:t>
      </w:r>
    </w:p>
    <w:p w:rsidR="5ED31762" w:rsidP="5ED31762" w:rsidRDefault="5ED31762" w14:paraId="0F84DDFF" w14:textId="425253BD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7410E3D9" w:rsidP="5ED31762" w:rsidRDefault="7410E3D9" w14:paraId="5AAC9411" w14:textId="533BE8A0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t:</w:t>
      </w:r>
    </w:p>
    <w:p w:rsidR="7410E3D9" w:rsidP="5ED31762" w:rsidRDefault="7410E3D9" w14:paraId="7968B677" w14:textId="05A3A9CD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</w:t>
      </w:r>
    </w:p>
    <w:p w:rsidR="7410E3D9" w:rsidP="5ED31762" w:rsidRDefault="7410E3D9" w14:paraId="2ACB5F15" w14:textId="54276803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User:</w:t>
      </w:r>
      <w:r w:rsidRPr="5ED31762" w:rsidR="373D466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 </w:t>
      </w:r>
      <w:r w:rsidRPr="5ED31762" w:rsidR="373D466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Are</w:t>
      </w:r>
      <w:r w:rsidRPr="5ED31762" w:rsidR="373D466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 </w:t>
      </w:r>
      <w:r w:rsidRPr="5ED31762" w:rsidR="373D466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there</w:t>
      </w:r>
      <w:r w:rsidRPr="5ED31762" w:rsidR="373D466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 options for children or a kids' menu?</w:t>
      </w:r>
    </w:p>
    <w:p w:rsidR="5ED31762" w:rsidP="5ED31762" w:rsidRDefault="5ED31762" w14:paraId="0898D1EF" w14:textId="72EB8F9B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7410E3D9" w:rsidP="5ED31762" w:rsidRDefault="7410E3D9" w14:paraId="20955A36" w14:textId="533BE8A0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t:</w:t>
      </w:r>
    </w:p>
    <w:p w:rsidR="7410E3D9" w:rsidP="5ED31762" w:rsidRDefault="7410E3D9" w14:paraId="3976CB3A" w14:textId="05A3A9CD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</w:t>
      </w:r>
    </w:p>
    <w:p w:rsidR="7410E3D9" w:rsidP="5ED31762" w:rsidRDefault="7410E3D9" w14:paraId="141AAE6F" w14:textId="3E368356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User:</w:t>
      </w:r>
      <w:r w:rsidRPr="5ED31762" w:rsidR="0695788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 </w:t>
      </w:r>
      <w:r w:rsidRPr="5ED31762" w:rsidR="0695788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Can you accommodate specific cultural or religious dietary requirements?</w:t>
      </w:r>
    </w:p>
    <w:p w:rsidR="5ED31762" w:rsidP="5ED31762" w:rsidRDefault="5ED31762" w14:paraId="393FFE3A" w14:textId="15DEF8F8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7410E3D9" w:rsidP="5ED31762" w:rsidRDefault="7410E3D9" w14:paraId="55E1D32A" w14:textId="533BE8A0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t:</w:t>
      </w:r>
    </w:p>
    <w:p w:rsidR="7410E3D9" w:rsidP="5ED31762" w:rsidRDefault="7410E3D9" w14:paraId="11B491FD" w14:textId="1FB57522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</w:t>
      </w:r>
      <w:r w:rsidRPr="5ED31762" w:rsidR="3955022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</w:t>
      </w:r>
    </w:p>
    <w:p w:rsidR="7410E3D9" w:rsidP="5ED31762" w:rsidRDefault="7410E3D9" w14:paraId="66E0F872" w14:textId="1FB57522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User:</w:t>
      </w:r>
      <w:r w:rsidRPr="5ED31762" w:rsidR="0C2D00B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 </w:t>
      </w:r>
      <w:r w:rsidRPr="5ED31762" w:rsidR="0C2D00B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Are there any recommended dishes for first-time visitors?</w:t>
      </w:r>
    </w:p>
    <w:p w:rsidR="5ED31762" w:rsidP="5ED31762" w:rsidRDefault="5ED31762" w14:paraId="770F9D4A" w14:textId="49F977EC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7410E3D9" w:rsidP="5ED31762" w:rsidRDefault="7410E3D9" w14:paraId="3006F28B" w14:textId="533BE8A0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t:</w:t>
      </w:r>
    </w:p>
    <w:p w:rsidR="7410E3D9" w:rsidP="5ED31762" w:rsidRDefault="7410E3D9" w14:paraId="6F23205D" w14:textId="2B4B1DBE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</w:t>
      </w:r>
      <w:r w:rsidRPr="5ED31762" w:rsidR="173ECC5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</w:t>
      </w:r>
    </w:p>
    <w:p w:rsidR="7410E3D9" w:rsidP="5ED31762" w:rsidRDefault="7410E3D9" w14:paraId="5B48C172" w14:textId="1FB57522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User:</w:t>
      </w:r>
      <w:r w:rsidRPr="5ED31762" w:rsidR="243CCFF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 </w:t>
      </w:r>
      <w:r w:rsidRPr="5ED31762" w:rsidR="243CCFF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What is your refund policy?</w:t>
      </w:r>
    </w:p>
    <w:p w:rsidR="5ED31762" w:rsidP="5ED31762" w:rsidRDefault="5ED31762" w14:paraId="24C39639" w14:textId="1FB57522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7410E3D9" w:rsidP="5ED31762" w:rsidRDefault="7410E3D9" w14:paraId="0289DE89" w14:textId="4DA2C7DA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</w:t>
      </w: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t:</w:t>
      </w:r>
      <w:r w:rsidRPr="5ED31762" w:rsidR="6DD68C3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 </w:t>
      </w:r>
      <w:r w:rsidRPr="5ED31762" w:rsidR="6DD68C3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ariam’s Kitchen does not offer refunds.</w:t>
      </w:r>
    </w:p>
    <w:p w:rsidR="7410E3D9" w:rsidP="5ED31762" w:rsidRDefault="7410E3D9" w14:paraId="03A53080" w14:textId="05A3A9CD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7410E3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-</w:t>
      </w:r>
    </w:p>
    <w:p w:rsidR="389D2190" w:rsidP="5ED31762" w:rsidRDefault="389D2190" w14:paraId="6AA3F718" w14:textId="198C6432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389D219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User: </w:t>
      </w:r>
      <w:r w:rsidRPr="5ED31762" w:rsidR="389D219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When can I place order for the weekend special?</w:t>
      </w:r>
    </w:p>
    <w:p w:rsidR="5ED31762" w:rsidP="5ED31762" w:rsidRDefault="5ED31762" w14:paraId="35C759FE" w14:textId="6383C6F7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389D2190" w:rsidP="5ED31762" w:rsidRDefault="389D2190" w14:paraId="6A59D33B" w14:textId="4DA2C7DA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389D219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Chatbot: </w:t>
      </w:r>
      <w:r w:rsidRPr="5ED31762" w:rsidR="389D219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ondays 12pm – Wednesdays 11:59pm.</w:t>
      </w:r>
    </w:p>
    <w:p w:rsidR="389D2190" w:rsidP="5ED31762" w:rsidRDefault="389D2190" w14:paraId="00AF5597" w14:textId="29355F8C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389D219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---------------------------------------------------------------------------------------------------------------------</w:t>
      </w:r>
    </w:p>
    <w:p w:rsidR="389D2190" w:rsidP="5ED31762" w:rsidRDefault="389D2190" w14:paraId="3953C6A2" w14:textId="4B3F3EA7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5ED31762" w:rsidR="389D219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User: </w:t>
      </w:r>
      <w:r w:rsidRPr="5ED31762" w:rsidR="389D219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When can my weekend menu order </w:t>
      </w:r>
      <w:r w:rsidRPr="5ED31762" w:rsidR="5E22225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be delivered/</w:t>
      </w:r>
      <w:r w:rsidRPr="5ED31762" w:rsidR="5E22225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picked up</w:t>
      </w:r>
      <w:r w:rsidRPr="5ED31762" w:rsidR="5E22225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?</w:t>
      </w:r>
    </w:p>
    <w:p w:rsidR="5ED31762" w:rsidP="5ED31762" w:rsidRDefault="5ED31762" w14:paraId="792EF958" w14:textId="7B1955FB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389D2190" w:rsidP="5ED31762" w:rsidRDefault="389D2190" w14:paraId="0F7F64F7" w14:textId="38B14567">
      <w:pPr>
        <w:pStyle w:val="Normal"/>
        <w:spacing w:before="0" w:beforeAutospacing="off" w:after="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ED31762" w:rsidR="389D219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Chatbot:</w:t>
      </w:r>
      <w:r w:rsidRPr="5ED31762" w:rsidR="389D219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5ED31762" w:rsidR="389D219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rders are available for delivery/</w:t>
      </w:r>
      <w:r w:rsidRPr="5ED31762" w:rsidR="389D219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ick up on</w:t>
      </w:r>
      <w:r w:rsidRPr="5ED31762" w:rsidR="389D219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aturday between 4pm-8pm.</w:t>
      </w:r>
    </w:p>
    <w:sectPr w:rsidRPr="00506F04" w:rsidR="008048FD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EU" w:author="Emmanuel Uchenna" w:date="2023-07-13T14:40:00Z" w:id="0">
    <w:p w:rsidR="38BB11D6" w:rsidRDefault="38BB11D6" w14:paraId="39F39E0F" w14:textId="438C16B3">
      <w:r>
        <w:rPr>
          <w:color w:val="2B579A"/>
          <w:shd w:val="clear" w:color="auto" w:fill="E6E6E6"/>
        </w:rPr>
        <w:fldChar w:fldCharType="begin"/>
      </w:r>
      <w:r>
        <w:instrText xml:space="preserve"> HYPERLINK "mailto:moyoi@eraconneckt.com"</w:instrText>
      </w:r>
      <w:bookmarkStart w:name="_@_610CDF1FB0FC411ABAB3D71E84EE29CDZ" w:id="1"/>
      <w:r>
        <w:rPr>
          <w:color w:val="2B579A"/>
          <w:shd w:val="clear" w:color="auto" w:fill="E6E6E6"/>
        </w:rPr>
      </w:r>
      <w:r>
        <w:rPr>
          <w:color w:val="2B579A"/>
          <w:shd w:val="clear" w:color="auto" w:fill="E6E6E6"/>
        </w:rPr>
        <w:fldChar w:fldCharType="separate"/>
      </w:r>
      <w:bookmarkEnd w:id="1"/>
      <w:r w:rsidRPr="38BB11D6">
        <w:rPr>
          <w:rStyle w:val="Mention"/>
          <w:noProof/>
        </w:rPr>
        <w:t>@Moyo Ibitoye</w:t>
      </w:r>
      <w:r>
        <w:rPr>
          <w:color w:val="2B579A"/>
          <w:shd w:val="clear" w:color="auto" w:fill="E6E6E6"/>
        </w:rPr>
        <w:fldChar w:fldCharType="end"/>
      </w:r>
      <w:r>
        <w:t xml:space="preserve">  what happens when a user/customer selects any of these as their required service?</w:t>
      </w:r>
      <w:r>
        <w:annotationRef/>
      </w:r>
    </w:p>
    <w:p w:rsidR="38BB11D6" w:rsidRDefault="38BB11D6" w14:paraId="1933A3ED" w14:textId="3ADBEE17">
      <w:r>
        <w:t xml:space="preserve"> </w:t>
      </w:r>
    </w:p>
    <w:p w:rsidR="38BB11D6" w:rsidRDefault="38BB11D6" w14:paraId="68DC2A90" w14:textId="225F88B6">
      <w:r>
        <w:t xml:space="preserve"> Please factor in that conversation.</w:t>
      </w:r>
    </w:p>
    <w:p w:rsidR="38BB11D6" w:rsidRDefault="38BB11D6" w14:paraId="72D42006" w14:textId="446DCDBA">
      <w:r>
        <w:t xml:space="preserve"> Thank you.</w:t>
      </w:r>
    </w:p>
  </w:comment>
  <w:comment w:initials="MI" w:author="Moyo Ibitoye" w:date="2023-07-14T12:46:18" w:id="755204964">
    <w:p w:rsidR="117C2DC2" w:rsidRDefault="117C2DC2" w14:paraId="39D2171F" w14:textId="25B8070F">
      <w:pPr>
        <w:pStyle w:val="CommentText"/>
      </w:pPr>
      <w:r>
        <w:fldChar w:fldCharType="begin"/>
      </w:r>
      <w:r>
        <w:instrText xml:space="preserve"> HYPERLINK "mailto:emmanuelu@era-tek.io"</w:instrText>
      </w:r>
      <w:bookmarkStart w:name="_@_1D4A1EC3A79741619EA60165E4E5B0AFZ" w:id="135253195"/>
      <w:r>
        <w:fldChar w:fldCharType="separate"/>
      </w:r>
      <w:bookmarkEnd w:id="135253195"/>
      <w:r w:rsidRPr="117C2DC2" w:rsidR="117C2DC2">
        <w:rPr>
          <w:rStyle w:val="Mention"/>
          <w:noProof/>
        </w:rPr>
        <w:t>@Emmanuel Uchenna</w:t>
      </w:r>
      <w:r>
        <w:fldChar w:fldCharType="end"/>
      </w:r>
      <w:r w:rsidR="117C2DC2">
        <w:rPr/>
        <w:t xml:space="preserve"> , the response will be the consultation link.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72D42006"/>
  <w15:commentEx w15:done="0" w15:paraId="39D2171F" w15:paraIdParent="72D42006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6FE5DD1" w16cex:dateUtc="2023-07-13T13:40:00Z"/>
  <w16cex:commentExtensible w16cex:durableId="1BEB753B" w16cex:dateUtc="2023-07-14T11:46:18.481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2D42006" w16cid:durableId="56FE5DD1"/>
  <w16cid:commentId w16cid:paraId="39D2171F" w16cid:durableId="1BEB753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mc="http://schemas.openxmlformats.org/markup-compatibility/2006" xmlns:w15="http://schemas.microsoft.com/office/word/2012/wordml" mc:Ignorable="w15">
  <w15:person w15:author="Emmanuel Uchenna">
    <w15:presenceInfo w15:providerId="AD" w15:userId="S::emmanuelu@era-tek.io::2c1ec991-34ca-4c70-9a3b-6218febc5c79"/>
  </w15:person>
  <w15:person w15:author="Moyo Ibitoye">
    <w15:presenceInfo w15:providerId="AD" w15:userId="S::moyoi@eraconneckt.com::7efb58bc-0bbf-4fa5-b0dd-75283aff35f0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yNLI3NzQ3MDC0sDcyUdpeDU4uLM/DyQAsNaAPN9sUcsAAAA"/>
  </w:docVars>
  <w:rsids>
    <w:rsidRoot w:val="00506F04"/>
    <w:rsid w:val="00013734"/>
    <w:rsid w:val="000507E1"/>
    <w:rsid w:val="000D1F2C"/>
    <w:rsid w:val="000E0A01"/>
    <w:rsid w:val="00146A0E"/>
    <w:rsid w:val="00153695"/>
    <w:rsid w:val="0017E3DA"/>
    <w:rsid w:val="001D59E0"/>
    <w:rsid w:val="002466CE"/>
    <w:rsid w:val="002D7233"/>
    <w:rsid w:val="003C5544"/>
    <w:rsid w:val="003C7EA6"/>
    <w:rsid w:val="00445080"/>
    <w:rsid w:val="00506F04"/>
    <w:rsid w:val="005C0907"/>
    <w:rsid w:val="005E0EA0"/>
    <w:rsid w:val="006101F6"/>
    <w:rsid w:val="00696B9D"/>
    <w:rsid w:val="00741F7E"/>
    <w:rsid w:val="008048FD"/>
    <w:rsid w:val="0086FA0D"/>
    <w:rsid w:val="00A03D4F"/>
    <w:rsid w:val="00A12A2D"/>
    <w:rsid w:val="00BA7663"/>
    <w:rsid w:val="00BB0C38"/>
    <w:rsid w:val="00C8452D"/>
    <w:rsid w:val="00CA571C"/>
    <w:rsid w:val="00D01562"/>
    <w:rsid w:val="00D11C02"/>
    <w:rsid w:val="00D34649"/>
    <w:rsid w:val="00DE75E0"/>
    <w:rsid w:val="00E42542"/>
    <w:rsid w:val="00E62B6B"/>
    <w:rsid w:val="00F04CE1"/>
    <w:rsid w:val="00F326A2"/>
    <w:rsid w:val="00F50F48"/>
    <w:rsid w:val="00F82AB2"/>
    <w:rsid w:val="00FA3697"/>
    <w:rsid w:val="01F6DBFF"/>
    <w:rsid w:val="026A92BE"/>
    <w:rsid w:val="0279FA00"/>
    <w:rsid w:val="0355ABFE"/>
    <w:rsid w:val="0360E174"/>
    <w:rsid w:val="0456EA17"/>
    <w:rsid w:val="046ECDF1"/>
    <w:rsid w:val="05257381"/>
    <w:rsid w:val="056A3631"/>
    <w:rsid w:val="05BE56DF"/>
    <w:rsid w:val="0601EC58"/>
    <w:rsid w:val="0649CC11"/>
    <w:rsid w:val="0679AE6F"/>
    <w:rsid w:val="06957889"/>
    <w:rsid w:val="06B2EA55"/>
    <w:rsid w:val="080FCCCB"/>
    <w:rsid w:val="09075853"/>
    <w:rsid w:val="094EC996"/>
    <w:rsid w:val="0958BF30"/>
    <w:rsid w:val="09A81211"/>
    <w:rsid w:val="09FDEDE4"/>
    <w:rsid w:val="0A69D51E"/>
    <w:rsid w:val="0B5E7B1C"/>
    <w:rsid w:val="0BFAE7B4"/>
    <w:rsid w:val="0C2D00B0"/>
    <w:rsid w:val="0C623219"/>
    <w:rsid w:val="0C6AD149"/>
    <w:rsid w:val="0CB6DC1E"/>
    <w:rsid w:val="0CEBE94F"/>
    <w:rsid w:val="0D285668"/>
    <w:rsid w:val="0D3160E3"/>
    <w:rsid w:val="0E7B8334"/>
    <w:rsid w:val="0E8370BA"/>
    <w:rsid w:val="0E92341D"/>
    <w:rsid w:val="0EE63487"/>
    <w:rsid w:val="0F24AA49"/>
    <w:rsid w:val="0F3AE4E3"/>
    <w:rsid w:val="0FE986A9"/>
    <w:rsid w:val="10C02B4C"/>
    <w:rsid w:val="10D5CE1D"/>
    <w:rsid w:val="11437721"/>
    <w:rsid w:val="11592930"/>
    <w:rsid w:val="116985E2"/>
    <w:rsid w:val="117C2DC2"/>
    <w:rsid w:val="1212B761"/>
    <w:rsid w:val="126EE1AE"/>
    <w:rsid w:val="12B3E5BD"/>
    <w:rsid w:val="12F84052"/>
    <w:rsid w:val="130C4D2A"/>
    <w:rsid w:val="13C7487D"/>
    <w:rsid w:val="1404149F"/>
    <w:rsid w:val="14B9613D"/>
    <w:rsid w:val="1585F2E5"/>
    <w:rsid w:val="15EB867F"/>
    <w:rsid w:val="163A9FA0"/>
    <w:rsid w:val="16E21288"/>
    <w:rsid w:val="173ECC5B"/>
    <w:rsid w:val="17A57CC5"/>
    <w:rsid w:val="18FD0010"/>
    <w:rsid w:val="19211F80"/>
    <w:rsid w:val="197793CC"/>
    <w:rsid w:val="19E5C1EF"/>
    <w:rsid w:val="1A2758DE"/>
    <w:rsid w:val="1B61F3C2"/>
    <w:rsid w:val="1B87DF3D"/>
    <w:rsid w:val="1B8DB436"/>
    <w:rsid w:val="1BA18230"/>
    <w:rsid w:val="1C6DD0CC"/>
    <w:rsid w:val="1CC6C827"/>
    <w:rsid w:val="1D05F624"/>
    <w:rsid w:val="1E629888"/>
    <w:rsid w:val="20147765"/>
    <w:rsid w:val="206E5F02"/>
    <w:rsid w:val="20CB1B31"/>
    <w:rsid w:val="210811F5"/>
    <w:rsid w:val="211CC56B"/>
    <w:rsid w:val="21D13546"/>
    <w:rsid w:val="2212FA75"/>
    <w:rsid w:val="2266EB92"/>
    <w:rsid w:val="22949E5A"/>
    <w:rsid w:val="22AF8328"/>
    <w:rsid w:val="2374393F"/>
    <w:rsid w:val="238F333B"/>
    <w:rsid w:val="2402BBF3"/>
    <w:rsid w:val="243CCFFE"/>
    <w:rsid w:val="246DEABC"/>
    <w:rsid w:val="24C3CA0B"/>
    <w:rsid w:val="2508D608"/>
    <w:rsid w:val="2661FF3C"/>
    <w:rsid w:val="266BB22F"/>
    <w:rsid w:val="27A58B7E"/>
    <w:rsid w:val="27DFC9FF"/>
    <w:rsid w:val="283EBB5B"/>
    <w:rsid w:val="284A5370"/>
    <w:rsid w:val="287F29F5"/>
    <w:rsid w:val="28DC2DA6"/>
    <w:rsid w:val="291B1160"/>
    <w:rsid w:val="2AC373C8"/>
    <w:rsid w:val="2AD276A0"/>
    <w:rsid w:val="2AEAF154"/>
    <w:rsid w:val="2C76D192"/>
    <w:rsid w:val="2CAC8DF5"/>
    <w:rsid w:val="2D6F655C"/>
    <w:rsid w:val="2E155B5B"/>
    <w:rsid w:val="2EC25D20"/>
    <w:rsid w:val="2F3020B3"/>
    <w:rsid w:val="2F7F4BDA"/>
    <w:rsid w:val="2F950A30"/>
    <w:rsid w:val="2FAE7254"/>
    <w:rsid w:val="2FCE2D88"/>
    <w:rsid w:val="305E2D81"/>
    <w:rsid w:val="310229E0"/>
    <w:rsid w:val="314A42B5"/>
    <w:rsid w:val="322EEF36"/>
    <w:rsid w:val="32AF942C"/>
    <w:rsid w:val="33CAA565"/>
    <w:rsid w:val="33CDD0B0"/>
    <w:rsid w:val="341C43A4"/>
    <w:rsid w:val="342917CE"/>
    <w:rsid w:val="342D6A28"/>
    <w:rsid w:val="3458AABC"/>
    <w:rsid w:val="3475BA96"/>
    <w:rsid w:val="349981F4"/>
    <w:rsid w:val="3606B68A"/>
    <w:rsid w:val="36470CFC"/>
    <w:rsid w:val="367FA2C4"/>
    <w:rsid w:val="37057172"/>
    <w:rsid w:val="37315955"/>
    <w:rsid w:val="373D466F"/>
    <w:rsid w:val="37507FCF"/>
    <w:rsid w:val="376FC1B4"/>
    <w:rsid w:val="37E2DD5D"/>
    <w:rsid w:val="389D2190"/>
    <w:rsid w:val="38BB11D6"/>
    <w:rsid w:val="3931352A"/>
    <w:rsid w:val="393D6BA6"/>
    <w:rsid w:val="3944A34A"/>
    <w:rsid w:val="3955022A"/>
    <w:rsid w:val="3A01C2BE"/>
    <w:rsid w:val="3ABF86A7"/>
    <w:rsid w:val="3B31DBDE"/>
    <w:rsid w:val="3B5D0A29"/>
    <w:rsid w:val="3C2290DC"/>
    <w:rsid w:val="3C618196"/>
    <w:rsid w:val="3CDFC72C"/>
    <w:rsid w:val="3CE87BA3"/>
    <w:rsid w:val="3DCBB213"/>
    <w:rsid w:val="3EC48072"/>
    <w:rsid w:val="3EF29BCC"/>
    <w:rsid w:val="3F68D283"/>
    <w:rsid w:val="40710442"/>
    <w:rsid w:val="40A7EAA3"/>
    <w:rsid w:val="41C8C245"/>
    <w:rsid w:val="41F72A2A"/>
    <w:rsid w:val="41FE0AC1"/>
    <w:rsid w:val="42180277"/>
    <w:rsid w:val="423D08D6"/>
    <w:rsid w:val="4390853B"/>
    <w:rsid w:val="43BFBC9A"/>
    <w:rsid w:val="43F4228D"/>
    <w:rsid w:val="44C24B8D"/>
    <w:rsid w:val="4572A934"/>
    <w:rsid w:val="45932857"/>
    <w:rsid w:val="4624C7DA"/>
    <w:rsid w:val="4651B18C"/>
    <w:rsid w:val="4855C94A"/>
    <w:rsid w:val="48862329"/>
    <w:rsid w:val="49171075"/>
    <w:rsid w:val="498ACEF1"/>
    <w:rsid w:val="4998E1EA"/>
    <w:rsid w:val="49CD712D"/>
    <w:rsid w:val="49E69E62"/>
    <w:rsid w:val="49F199AB"/>
    <w:rsid w:val="4B1C2F54"/>
    <w:rsid w:val="4CE57115"/>
    <w:rsid w:val="4D66B66E"/>
    <w:rsid w:val="4DACC747"/>
    <w:rsid w:val="4F271AF1"/>
    <w:rsid w:val="4FC5A7E2"/>
    <w:rsid w:val="50823127"/>
    <w:rsid w:val="508F1592"/>
    <w:rsid w:val="522AE5F3"/>
    <w:rsid w:val="527EB23C"/>
    <w:rsid w:val="537ECFEE"/>
    <w:rsid w:val="55646BEF"/>
    <w:rsid w:val="55B00889"/>
    <w:rsid w:val="562251A0"/>
    <w:rsid w:val="576D2023"/>
    <w:rsid w:val="57A08957"/>
    <w:rsid w:val="5840B4A6"/>
    <w:rsid w:val="588EAE83"/>
    <w:rsid w:val="589C46F3"/>
    <w:rsid w:val="58D9AF5B"/>
    <w:rsid w:val="58FCEB44"/>
    <w:rsid w:val="593C59B8"/>
    <w:rsid w:val="597B8F2B"/>
    <w:rsid w:val="598C6651"/>
    <w:rsid w:val="598F1DEB"/>
    <w:rsid w:val="59AA59A4"/>
    <w:rsid w:val="5A282C17"/>
    <w:rsid w:val="5ADB36AA"/>
    <w:rsid w:val="5BC2ACDE"/>
    <w:rsid w:val="5BE8F75D"/>
    <w:rsid w:val="5C1E1B98"/>
    <w:rsid w:val="5C35B10E"/>
    <w:rsid w:val="5D3D81AE"/>
    <w:rsid w:val="5D5E7D3F"/>
    <w:rsid w:val="5DE0A3C8"/>
    <w:rsid w:val="5E222258"/>
    <w:rsid w:val="5ED31762"/>
    <w:rsid w:val="5EFA4DA0"/>
    <w:rsid w:val="606DC5FB"/>
    <w:rsid w:val="609A66F7"/>
    <w:rsid w:val="61B9971F"/>
    <w:rsid w:val="61DFFAFA"/>
    <w:rsid w:val="61EF2049"/>
    <w:rsid w:val="6211C46D"/>
    <w:rsid w:val="623EC765"/>
    <w:rsid w:val="625348C0"/>
    <w:rsid w:val="628EB59B"/>
    <w:rsid w:val="632AC2A3"/>
    <w:rsid w:val="63B68D41"/>
    <w:rsid w:val="63CDBEC3"/>
    <w:rsid w:val="63ED299F"/>
    <w:rsid w:val="64181C2B"/>
    <w:rsid w:val="64327ACE"/>
    <w:rsid w:val="646EF852"/>
    <w:rsid w:val="65698F24"/>
    <w:rsid w:val="659067FC"/>
    <w:rsid w:val="66DA3D9B"/>
    <w:rsid w:val="6798BC59"/>
    <w:rsid w:val="689E7C52"/>
    <w:rsid w:val="68DA3B80"/>
    <w:rsid w:val="691D7ACE"/>
    <w:rsid w:val="69AD03B6"/>
    <w:rsid w:val="69B220E2"/>
    <w:rsid w:val="6A3D0047"/>
    <w:rsid w:val="6B187652"/>
    <w:rsid w:val="6B31E40C"/>
    <w:rsid w:val="6BD8D0A8"/>
    <w:rsid w:val="6CCDB46D"/>
    <w:rsid w:val="6D2F5768"/>
    <w:rsid w:val="6D3DA50D"/>
    <w:rsid w:val="6D490971"/>
    <w:rsid w:val="6DD68C33"/>
    <w:rsid w:val="6E2257B2"/>
    <w:rsid w:val="6E6984CE"/>
    <w:rsid w:val="6EB9ECF2"/>
    <w:rsid w:val="6ECEF107"/>
    <w:rsid w:val="6EE3F6C7"/>
    <w:rsid w:val="6F0AFFB5"/>
    <w:rsid w:val="6F1F9327"/>
    <w:rsid w:val="6F88473A"/>
    <w:rsid w:val="6FE0FEFE"/>
    <w:rsid w:val="702EBC67"/>
    <w:rsid w:val="70427C3F"/>
    <w:rsid w:val="717CCF5F"/>
    <w:rsid w:val="7341E550"/>
    <w:rsid w:val="7410E3D9"/>
    <w:rsid w:val="74F70F44"/>
    <w:rsid w:val="754652CF"/>
    <w:rsid w:val="75B8FB1A"/>
    <w:rsid w:val="76A95ED1"/>
    <w:rsid w:val="76F5DDDD"/>
    <w:rsid w:val="77C4AA64"/>
    <w:rsid w:val="784CCD49"/>
    <w:rsid w:val="78602005"/>
    <w:rsid w:val="792441C8"/>
    <w:rsid w:val="79256582"/>
    <w:rsid w:val="79489443"/>
    <w:rsid w:val="79FCECCD"/>
    <w:rsid w:val="7C06E5E3"/>
    <w:rsid w:val="7CBB7B76"/>
    <w:rsid w:val="7D5253BE"/>
    <w:rsid w:val="7EDA9FBB"/>
    <w:rsid w:val="7F393A06"/>
    <w:rsid w:val="7FA39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DB2A9"/>
  <w15:chartTrackingRefBased/>
  <w15:docId w15:val="{1F55EA1B-9ACD-4B6B-AE02-36C6F1877E8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N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2A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2AB2"/>
    <w:rPr>
      <w:color w:val="605E5C"/>
      <w:shd w:val="clear" w:color="auto" w:fill="E1DFDD"/>
    </w:rPr>
  </w:style>
  <w:style w:type="character" w:styleId="ui-provider" w:customStyle="1">
    <w:name w:val="ui-provider"/>
    <w:basedOn w:val="DefaultParagraphFont"/>
    <w:rsid w:val="00F82AB2"/>
  </w:style>
  <w:style w:type="character" w:styleId="normaltextrun" w:customStyle="1">
    <w:name w:val="normaltextrun"/>
    <w:basedOn w:val="DefaultParagraphFont"/>
    <w:rsid w:val="002466CE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54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C5544"/>
    <w:rPr>
      <w:b/>
      <w:bCs/>
      <w:sz w:val="20"/>
      <w:szCs w:val="20"/>
    </w:rPr>
  </w:style>
</w:styles>
</file>

<file path=word/tasks.xml><?xml version="1.0" encoding="utf-8"?>
<t:Tasks xmlns:t="http://schemas.microsoft.com/office/tasks/2019/documenttasks" xmlns:oel="http://schemas.microsoft.com/office/2019/extlst">
  <t:Task id="{DF162DA7-748E-409B-A4E4-5AE269D89FBB}">
    <t:Anchor>
      <t:Comment id="41207117"/>
    </t:Anchor>
    <t:History>
      <t:Event id="{CB5D14BC-C86E-4A78-8C4D-7DADA248E1D3}" time="2023-07-18T14:54:04.774Z">
        <t:Attribution userId="S::emmanuelu@era-tek.io::2c1ec991-34ca-4c70-9a3b-6218febc5c79" userProvider="AD" userName="Emmanuel Uchenna"/>
        <t:Anchor>
          <t:Comment id="41207117"/>
        </t:Anchor>
        <t:Create/>
      </t:Event>
      <t:Event id="{6DFF16D8-B799-47BB-BDB5-3F01476FABF1}" time="2023-07-18T14:54:04.774Z">
        <t:Attribution userId="S::emmanuelu@era-tek.io::2c1ec991-34ca-4c70-9a3b-6218febc5c79" userProvider="AD" userName="Emmanuel Uchenna"/>
        <t:Anchor>
          <t:Comment id="41207117"/>
        </t:Anchor>
        <t:Assign userId="S::moyoi@eraconneckt.com::7efb58bc-0bbf-4fa5-b0dd-75283aff35f0" userProvider="AD" userName="Moyo Ibitoye"/>
      </t:Event>
      <t:Event id="{63536820-EAF9-44EE-8E14-EBE2DD93009C}" time="2023-07-18T14:54:04.774Z">
        <t:Attribution userId="S::emmanuelu@era-tek.io::2c1ec991-34ca-4c70-9a3b-6218febc5c79" userProvider="AD" userName="Emmanuel Uchenna"/>
        <t:Anchor>
          <t:Comment id="41207117"/>
        </t:Anchor>
        <t:SetTitle title="What do we then do with this information? @Moyo Ibitoye"/>
      </t:Event>
    </t:History>
  </t:Task>
</t:Task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microsoft.com/office/2018/08/relationships/commentsExtensible" Target="commentsExtensible.xml" Id="rId7" /><Relationship Type="http://schemas.openxmlformats.org/officeDocument/2006/relationships/theme" Target="theme/theme1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microsoft.com/office/2016/09/relationships/commentsIds" Target="commentsIds.xml" Id="rId6" /><Relationship Type="http://schemas.microsoft.com/office/2011/relationships/people" Target="people.xml" Id="rId11" /><Relationship Type="http://schemas.microsoft.com/office/2011/relationships/commentsExtended" Target="commentsExtended.xml" Id="rId5" /><Relationship Type="http://schemas.openxmlformats.org/officeDocument/2006/relationships/fontTable" Target="fontTable.xml" Id="rId10" /><Relationship Type="http://schemas.openxmlformats.org/officeDocument/2006/relationships/comments" Target="comments.xml" Id="rId4" /><Relationship Type="http://schemas.microsoft.com/office/2019/05/relationships/documenttasks" Target="tasks.xml" Id="Rb494b79c91304853" /><Relationship Type="http://schemas.openxmlformats.org/officeDocument/2006/relationships/hyperlink" Target="mailto:eat@mariamskitchen.nyc" TargetMode="External" Id="R4cd230cfd2d249b7" /><Relationship Type="http://schemas.openxmlformats.org/officeDocument/2006/relationships/hyperlink" Target="mailto:eat@mariamskitchen.nyc" TargetMode="External" Id="Ra097f5c5712949f9" /><Relationship Type="http://schemas.openxmlformats.org/officeDocument/2006/relationships/hyperlink" Target="mailto:eat@mariamskitchen.nyc" TargetMode="External" Id="R28c63be9289d4f52" /><Relationship Type="http://schemas.openxmlformats.org/officeDocument/2006/relationships/hyperlink" Target="mailto:eat@mariamskitchen.nyc" TargetMode="External" Id="R33a9b995b0ea490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oyo Ibitoye</dc:creator>
  <keywords/>
  <dc:description/>
  <lastModifiedBy>Segun Lawal</lastModifiedBy>
  <revision>17</revision>
  <dcterms:created xsi:type="dcterms:W3CDTF">2023-07-07T11:05:00.0000000Z</dcterms:created>
  <dcterms:modified xsi:type="dcterms:W3CDTF">2023-07-27T20:46:17.6470714Z</dcterms:modified>
</coreProperties>
</file>